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8CF0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573DEA3" wp14:editId="6930DE9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BA559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041324B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D73809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3188549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EBDFAF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952A1F7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21C5A5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4C2C51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F1035D6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BEE1FD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94877C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C283D7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ECA400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007A29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3530958" w14:textId="77777777" w:rsidTr="00FF0208">
        <w:trPr>
          <w:jc w:val="center"/>
        </w:trPr>
        <w:tc>
          <w:tcPr>
            <w:tcW w:w="1984" w:type="dxa"/>
          </w:tcPr>
          <w:p w14:paraId="3FF638D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3EFD88A" w14:textId="1AB2D330" w:rsidR="00FF0208" w:rsidRPr="00796194" w:rsidRDefault="00DF7AF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童彦澎</w:t>
            </w:r>
          </w:p>
        </w:tc>
      </w:tr>
      <w:tr w:rsidR="00FF0208" w:rsidRPr="00796194" w14:paraId="014503D1" w14:textId="77777777" w:rsidTr="00FF0208">
        <w:trPr>
          <w:jc w:val="center"/>
        </w:trPr>
        <w:tc>
          <w:tcPr>
            <w:tcW w:w="1984" w:type="dxa"/>
          </w:tcPr>
          <w:p w14:paraId="239A14F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92310B6" w14:textId="7A6DD806" w:rsidR="00FF0208" w:rsidRPr="00796194" w:rsidRDefault="00DF7AF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1701</w:t>
            </w:r>
          </w:p>
        </w:tc>
      </w:tr>
      <w:tr w:rsidR="00FF0208" w:rsidRPr="00796194" w14:paraId="64EB6495" w14:textId="77777777" w:rsidTr="00FF0208">
        <w:trPr>
          <w:jc w:val="center"/>
        </w:trPr>
        <w:tc>
          <w:tcPr>
            <w:tcW w:w="1984" w:type="dxa"/>
          </w:tcPr>
          <w:p w14:paraId="4FB0196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31CB7244" w14:textId="3A1C05C3" w:rsidR="00FF0208" w:rsidRPr="00796194" w:rsidRDefault="00DF7AF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11</w:t>
            </w:r>
          </w:p>
        </w:tc>
      </w:tr>
      <w:tr w:rsidR="00FF0208" w:rsidRPr="00796194" w14:paraId="15E55F21" w14:textId="77777777" w:rsidTr="00FF0208">
        <w:trPr>
          <w:jc w:val="center"/>
        </w:trPr>
        <w:tc>
          <w:tcPr>
            <w:tcW w:w="1984" w:type="dxa"/>
          </w:tcPr>
          <w:p w14:paraId="357E85B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1DC924C" w14:textId="2C4C562E" w:rsidR="00FF0208" w:rsidRPr="00796194" w:rsidRDefault="00565FE9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DF7AFE" w:rsidRPr="00423966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DF7AFE" w:rsidRPr="00423966">
                <w:rPr>
                  <w:rStyle w:val="aa"/>
                  <w:rFonts w:ascii="Times New Roman" w:eastAsia="宋体" w:hAnsi="Times New Roman" w:cs="Times New Roman"/>
                  <w:sz w:val="28"/>
                </w:rPr>
                <w:t>308091501@qq.com</w:t>
              </w:r>
            </w:hyperlink>
          </w:p>
        </w:tc>
      </w:tr>
      <w:tr w:rsidR="00FF0208" w:rsidRPr="00796194" w14:paraId="3D7578EC" w14:textId="77777777" w:rsidTr="00FF0208">
        <w:trPr>
          <w:jc w:val="center"/>
        </w:trPr>
        <w:tc>
          <w:tcPr>
            <w:tcW w:w="1984" w:type="dxa"/>
          </w:tcPr>
          <w:p w14:paraId="1B7F2F9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951429D" w14:textId="776FB7B9" w:rsidR="00FF0208" w:rsidRPr="00796194" w:rsidRDefault="00DF7AF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959076997</w:t>
            </w:r>
          </w:p>
        </w:tc>
      </w:tr>
    </w:tbl>
    <w:p w14:paraId="5EACC13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47C24E8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9A0A349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2A4FA8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EE92317" w14:textId="35032962" w:rsidR="007311A4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492839" w:history="1">
            <w:r w:rsidR="007311A4" w:rsidRPr="00BD25B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7311A4" w:rsidRPr="00BD25B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7311A4">
              <w:rPr>
                <w:noProof/>
                <w:webHidden/>
              </w:rPr>
              <w:tab/>
            </w:r>
            <w:r w:rsidR="007311A4">
              <w:rPr>
                <w:noProof/>
                <w:webHidden/>
              </w:rPr>
              <w:fldChar w:fldCharType="begin"/>
            </w:r>
            <w:r w:rsidR="007311A4">
              <w:rPr>
                <w:noProof/>
                <w:webHidden/>
              </w:rPr>
              <w:instrText xml:space="preserve"> PAGEREF _Toc74492839 \h </w:instrText>
            </w:r>
            <w:r w:rsidR="007311A4">
              <w:rPr>
                <w:noProof/>
                <w:webHidden/>
              </w:rPr>
            </w:r>
            <w:r w:rsidR="007311A4">
              <w:rPr>
                <w:noProof/>
                <w:webHidden/>
              </w:rPr>
              <w:fldChar w:fldCharType="separate"/>
            </w:r>
            <w:r w:rsidR="007311A4">
              <w:rPr>
                <w:noProof/>
                <w:webHidden/>
              </w:rPr>
              <w:t>1</w:t>
            </w:r>
            <w:r w:rsidR="007311A4">
              <w:rPr>
                <w:noProof/>
                <w:webHidden/>
              </w:rPr>
              <w:fldChar w:fldCharType="end"/>
            </w:r>
          </w:hyperlink>
        </w:p>
        <w:p w14:paraId="50F42FC7" w14:textId="3558516B" w:rsidR="007311A4" w:rsidRDefault="007311A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0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9BA09" w14:textId="661C5EB8" w:rsidR="007311A4" w:rsidRDefault="007311A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1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2D5D2" w14:textId="5252B674" w:rsidR="007311A4" w:rsidRDefault="007311A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2" w:history="1">
            <w:r w:rsidRPr="00BD25BA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19802" w14:textId="2B730B39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3" w:history="1">
            <w:r w:rsidRPr="00BD25BA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1397B" w14:textId="3DE30C19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4" w:history="1">
            <w:r w:rsidRPr="00BD25BA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BD25B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6D25D" w14:textId="00902AEA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5" w:history="1">
            <w:r w:rsidRPr="00BD25BA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BD25B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119D8" w14:textId="60C5E71D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46" w:history="1">
            <w:r w:rsidRPr="00BD25BA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Pr="00BD25BA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BD25BA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95F11" w14:textId="504DF011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47" w:history="1">
            <w:r w:rsidRPr="00BD25BA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Pr="00BD25BA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BD25BA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0E2B9" w14:textId="1412B8F9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48" w:history="1">
            <w:r w:rsidRPr="00BD25BA">
              <w:rPr>
                <w:rStyle w:val="aa"/>
                <w:rFonts w:ascii="Consolas" w:hAnsi="Consolas"/>
                <w:noProof/>
              </w:rPr>
              <w:t>3.1.4</w:t>
            </w:r>
            <w:r w:rsidRPr="00BD25BA">
              <w:rPr>
                <w:rStyle w:val="aa"/>
                <w:rFonts w:ascii="Times New Roman" w:hAnsi="Times New Roman"/>
                <w:noProof/>
              </w:rPr>
              <w:t xml:space="preserve"> Problem 3: Implement generic </w:t>
            </w:r>
            <w:r w:rsidRPr="00BD25BA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69AFE" w14:textId="334A83E3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49" w:history="1">
            <w:r w:rsidRPr="00BD25BA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4B633" w14:textId="199132D7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50" w:history="1">
            <w:r w:rsidRPr="00BD25BA">
              <w:rPr>
                <w:rStyle w:val="aa"/>
                <w:rFonts w:ascii="Consolas" w:hAnsi="Consolas" w:cs="Times New Roman"/>
                <w:noProof/>
              </w:rPr>
              <w:t>3.1.4.2</w:t>
            </w:r>
            <w:r w:rsidRPr="00BD25BA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BD25BA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E97A5" w14:textId="7CC436D3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1" w:history="1">
            <w:r w:rsidRPr="00BD25BA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C7BF8" w14:textId="527251C5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52" w:history="1">
            <w:r w:rsidRPr="00BD25BA">
              <w:rPr>
                <w:rStyle w:val="aa"/>
                <w:rFonts w:ascii="Consolas" w:hAnsi="Consolas" w:cs="Times New Roman"/>
                <w:noProof/>
              </w:rPr>
              <w:t>3.1.5.1</w:t>
            </w:r>
            <w:r w:rsidRPr="00BD25BA">
              <w:rPr>
                <w:rStyle w:val="aa"/>
                <w:rFonts w:ascii="Times New Roman" w:hAnsi="Times New Roman" w:cs="Times New Roman"/>
                <w:noProof/>
              </w:rPr>
              <w:t xml:space="preserve"> Test </w:t>
            </w:r>
            <w:r w:rsidRPr="00BD25BA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CA991" w14:textId="6B7FBFCC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53" w:history="1">
            <w:r w:rsidRPr="00BD25BA">
              <w:rPr>
                <w:rStyle w:val="aa"/>
                <w:rFonts w:ascii="Consolas" w:hAnsi="Consolas" w:cs="Times New Roman"/>
                <w:noProof/>
              </w:rPr>
              <w:t>3.1.5.2</w:t>
            </w:r>
            <w:r w:rsidRPr="00BD25BA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BD25BA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1FCAA" w14:textId="3D560E0C" w:rsidR="007311A4" w:rsidRDefault="007311A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492854" w:history="1">
            <w:r w:rsidRPr="00BD25BA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6C932" w14:textId="20380BE8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5" w:history="1">
            <w:r w:rsidRPr="00BD25BA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148ED" w14:textId="79CC03CE" w:rsidR="007311A4" w:rsidRDefault="007311A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6" w:history="1">
            <w:r w:rsidRPr="00BD25BA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763B2" w14:textId="5F5E3D86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7" w:history="1">
            <w:r w:rsidRPr="00BD25BA">
              <w:rPr>
                <w:rStyle w:val="aa"/>
                <w:rFonts w:ascii="Times New Roman" w:hAnsi="Times New Roman"/>
                <w:noProof/>
              </w:rPr>
              <w:t>3.2.1</w:t>
            </w:r>
            <w:r w:rsidRPr="00BD25BA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BD25BA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874F7" w14:textId="0A790D43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8" w:history="1">
            <w:r w:rsidRPr="00BD25BA">
              <w:rPr>
                <w:rStyle w:val="aa"/>
                <w:rFonts w:ascii="Times New Roman" w:hAnsi="Times New Roman"/>
                <w:noProof/>
              </w:rPr>
              <w:t>3.2.2</w:t>
            </w:r>
            <w:r w:rsidRPr="00BD25BA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BD25BA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BDE48" w14:textId="32366E8E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59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BD25BA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B2C9F" w14:textId="3EA93C65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0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BD25BA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BC000" w14:textId="7854A792" w:rsidR="007311A4" w:rsidRDefault="007311A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1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BD25BA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BD25BA">
              <w:rPr>
                <w:rStyle w:val="aa"/>
                <w:rFonts w:ascii="Times New Roman" w:hAnsi="Times New Roman"/>
                <w:noProof/>
              </w:rPr>
              <w:t>Git</w:t>
            </w:r>
            <w:r w:rsidRPr="00BD25BA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1C41A" w14:textId="163D3F64" w:rsidR="007311A4" w:rsidRDefault="007311A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2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CD5E9" w14:textId="13E5685B" w:rsidR="007311A4" w:rsidRDefault="007311A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3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73BE2" w14:textId="5ABA8529" w:rsidR="007311A4" w:rsidRDefault="007311A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4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1510D" w14:textId="0D949F83" w:rsidR="007311A4" w:rsidRDefault="007311A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5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BD25B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F349E" w14:textId="22974D34" w:rsidR="007311A4" w:rsidRDefault="007311A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492866" w:history="1">
            <w:r w:rsidRPr="00BD25B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BD25B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92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6C417" w14:textId="59C7A790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4CFD72A2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3223873F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8083FED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4492839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EBD6247" w14:textId="3885FC4B" w:rsidR="000E13CD" w:rsidRPr="00796194" w:rsidRDefault="000E13C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Style w:val="fontstyle01"/>
          <w:rFonts w:hint="default"/>
        </w:rPr>
        <w:t>本次实验训练抽象数据类型（</w:t>
      </w:r>
      <w:r>
        <w:rPr>
          <w:rStyle w:val="fontstyle11"/>
        </w:rPr>
        <w:t>ADT</w:t>
      </w:r>
      <w:r>
        <w:rPr>
          <w:rStyle w:val="fontstyle01"/>
          <w:rFonts w:hint="default"/>
        </w:rPr>
        <w:t>）的设计、规约、测试，并使用面向对象</w:t>
      </w:r>
      <w:r>
        <w:rPr>
          <w:rFonts w:hint="eastAsia"/>
          <w:color w:val="000000"/>
        </w:rPr>
        <w:br/>
      </w:r>
      <w:r>
        <w:rPr>
          <w:rStyle w:val="fontstyle01"/>
          <w:rFonts w:hint="default"/>
        </w:rPr>
        <w:t>编程（</w:t>
      </w:r>
      <w:r>
        <w:rPr>
          <w:rStyle w:val="fontstyle11"/>
        </w:rPr>
        <w:t>OOP</w:t>
      </w:r>
      <w:r>
        <w:rPr>
          <w:rStyle w:val="fontstyle01"/>
          <w:rFonts w:hint="default"/>
        </w:rPr>
        <w:t xml:space="preserve">）技术实现 </w:t>
      </w:r>
      <w:r>
        <w:rPr>
          <w:rStyle w:val="fontstyle11"/>
        </w:rPr>
        <w:t>ADT</w:t>
      </w:r>
      <w:r>
        <w:rPr>
          <w:rStyle w:val="fontstyle01"/>
          <w:rFonts w:hint="default"/>
        </w:rPr>
        <w:t>。 具体来说：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针对给定的应用问题，从问题描述中识别所需的 </w:t>
      </w:r>
      <w:r>
        <w:rPr>
          <w:rStyle w:val="fontstyle11"/>
        </w:rPr>
        <w:t>ADT</w:t>
      </w:r>
      <w:r>
        <w:rPr>
          <w:rStyle w:val="fontstyle01"/>
          <w:rFonts w:hint="default"/>
        </w:rPr>
        <w:t>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设计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规约（</w:t>
      </w:r>
      <w:r>
        <w:rPr>
          <w:rStyle w:val="fontstyle11"/>
        </w:rPr>
        <w:t>pre-condition</w:t>
      </w:r>
      <w:r>
        <w:rPr>
          <w:rStyle w:val="fontstyle01"/>
          <w:rFonts w:hint="default"/>
        </w:rPr>
        <w:t xml:space="preserve">、 </w:t>
      </w:r>
      <w:r>
        <w:rPr>
          <w:rStyle w:val="fontstyle11"/>
        </w:rPr>
        <w:t>post-condition</w:t>
      </w:r>
      <w:r>
        <w:rPr>
          <w:rStyle w:val="fontstyle01"/>
          <w:rFonts w:hint="default"/>
        </w:rPr>
        <w:t>）并评估规约的质量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根据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的规约设计测试用例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的泛型化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根据规约设计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的多种不同的实现； 针对每种实现，设计其表示</w:t>
      </w:r>
      <w:r>
        <w:rPr>
          <w:rFonts w:hint="eastAsia"/>
          <w:color w:val="000000"/>
        </w:rPr>
        <w:br/>
      </w:r>
      <w:r>
        <w:rPr>
          <w:rStyle w:val="fontstyle01"/>
          <w:rFonts w:hint="default"/>
        </w:rPr>
        <w:t xml:space="preserve">（ </w:t>
      </w:r>
      <w:r>
        <w:rPr>
          <w:rStyle w:val="fontstyle11"/>
        </w:rPr>
        <w:t>representation</w:t>
      </w:r>
      <w:r>
        <w:rPr>
          <w:rStyle w:val="fontstyle01"/>
          <w:rFonts w:hint="default"/>
        </w:rPr>
        <w:t xml:space="preserve">）、表示不变性（ </w:t>
      </w:r>
      <w:r>
        <w:rPr>
          <w:rStyle w:val="fontstyle11"/>
        </w:rPr>
        <w:t>rep invariant</w:t>
      </w:r>
      <w:r>
        <w:rPr>
          <w:rStyle w:val="fontstyle01"/>
          <w:rFonts w:hint="default"/>
        </w:rPr>
        <w:t xml:space="preserve">）、抽象过程（ </w:t>
      </w:r>
      <w:r>
        <w:rPr>
          <w:rStyle w:val="fontstyle11"/>
        </w:rPr>
        <w:t>abstraction</w:t>
      </w:r>
      <w:r>
        <w:rPr>
          <w:rFonts w:ascii="TimesNewRomanPSMT" w:hAnsi="TimesNewRomanPSMT"/>
          <w:color w:val="000000"/>
        </w:rPr>
        <w:br/>
      </w:r>
      <w:r>
        <w:rPr>
          <w:rStyle w:val="fontstyle11"/>
        </w:rPr>
        <w:t>function</w:t>
      </w:r>
      <w:r>
        <w:rPr>
          <w:rStyle w:val="fontstyle01"/>
          <w:rFonts w:hint="default"/>
        </w:rPr>
        <w:t>）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使用 </w:t>
      </w:r>
      <w:r>
        <w:rPr>
          <w:rStyle w:val="fontstyle11"/>
        </w:rPr>
        <w:t xml:space="preserve">OOP </w:t>
      </w:r>
      <w:r>
        <w:rPr>
          <w:rStyle w:val="fontstyle01"/>
          <w:rFonts w:hint="default"/>
        </w:rPr>
        <w:t xml:space="preserve">实现 </w:t>
      </w:r>
      <w:r>
        <w:rPr>
          <w:rStyle w:val="fontstyle11"/>
        </w:rPr>
        <w:t>ADT</w:t>
      </w:r>
      <w:r>
        <w:rPr>
          <w:rStyle w:val="fontstyle01"/>
          <w:rFonts w:hint="default"/>
        </w:rPr>
        <w:t>，并判定表示不变性是否违反、 各实现是否存在表</w:t>
      </w:r>
      <w:r>
        <w:rPr>
          <w:rFonts w:hint="eastAsia"/>
          <w:color w:val="000000"/>
        </w:rPr>
        <w:br/>
      </w:r>
      <w:r>
        <w:rPr>
          <w:rStyle w:val="fontstyle01"/>
          <w:rFonts w:hint="default"/>
        </w:rPr>
        <w:t>示泄露（</w:t>
      </w:r>
      <w:r>
        <w:rPr>
          <w:rStyle w:val="fontstyle11"/>
        </w:rPr>
        <w:t>rep exposure</w:t>
      </w:r>
      <w:r>
        <w:rPr>
          <w:rStyle w:val="fontstyle01"/>
          <w:rFonts w:hint="default"/>
        </w:rPr>
        <w:t>）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测试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的实现并评估测试的覆盖度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使用 </w:t>
      </w:r>
      <w:r>
        <w:rPr>
          <w:rStyle w:val="fontstyle11"/>
        </w:rPr>
        <w:t xml:space="preserve">ADT </w:t>
      </w:r>
      <w:r>
        <w:rPr>
          <w:rStyle w:val="fontstyle01"/>
          <w:rFonts w:hint="default"/>
        </w:rPr>
        <w:t>及其实现，为应用问题开发程序；</w:t>
      </w:r>
      <w:r>
        <w:rPr>
          <w:rFonts w:hint="eastAsia"/>
          <w:color w:val="000000"/>
        </w:rPr>
        <w:br/>
      </w:r>
      <w:r>
        <w:rPr>
          <w:rStyle w:val="fontstyle31"/>
          <w:rFonts w:ascii="Segoe UI Emoji" w:hAnsi="Segoe UI Emoji" w:cs="Segoe UI Emoji"/>
        </w:rPr>
        <w:t>⚫</w:t>
      </w:r>
      <w:r>
        <w:rPr>
          <w:rStyle w:val="fontstyle31"/>
        </w:rPr>
        <w:t xml:space="preserve"> </w:t>
      </w:r>
      <w:r>
        <w:rPr>
          <w:rStyle w:val="fontstyle01"/>
          <w:rFonts w:hint="default"/>
        </w:rPr>
        <w:t xml:space="preserve">在测试代码中，能够写出 </w:t>
      </w:r>
      <w:r>
        <w:rPr>
          <w:rStyle w:val="fontstyle11"/>
        </w:rPr>
        <w:t xml:space="preserve">testing strategy </w:t>
      </w:r>
      <w:r>
        <w:rPr>
          <w:rStyle w:val="fontstyle01"/>
          <w:rFonts w:hint="default"/>
        </w:rPr>
        <w:t>并据此设计测试用例。</w:t>
      </w:r>
    </w:p>
    <w:p w14:paraId="1965CFBC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4492840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71DF0D3A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</w:t>
      </w:r>
      <w:bookmarkStart w:id="5" w:name="_GoBack"/>
      <w:bookmarkEnd w:id="5"/>
      <w:r w:rsidRPr="00796194">
        <w:rPr>
          <w:rFonts w:ascii="Times New Roman" w:eastAsia="宋体" w:hAnsi="Times New Roman" w:cs="Times New Roman"/>
          <w:sz w:val="24"/>
          <w:szCs w:val="24"/>
        </w:rPr>
        <w:t>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150B512D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6E35DC6C" w14:textId="44BE793C" w:rsidR="004F1318" w:rsidRDefault="00390EC9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环境配置在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的基础上安装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Eclemma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插件，</w:t>
      </w:r>
    </w:p>
    <w:p w14:paraId="5A3DBA0D" w14:textId="1D5AC75E" w:rsidR="00390EC9" w:rsidRDefault="00390EC9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官网查询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配置方法为内置的</w:t>
      </w:r>
      <w:r>
        <w:rPr>
          <w:rFonts w:ascii="Times New Roman" w:eastAsia="宋体" w:hAnsi="Times New Roman" w:cs="Times New Roman" w:hint="eastAsia"/>
          <w:sz w:val="24"/>
          <w:szCs w:val="24"/>
        </w:rPr>
        <w:t>marketplace</w:t>
      </w:r>
      <w:r>
        <w:rPr>
          <w:rFonts w:ascii="Times New Roman" w:eastAsia="宋体" w:hAnsi="Times New Roman" w:cs="Times New Roman" w:hint="eastAsia"/>
          <w:sz w:val="24"/>
          <w:szCs w:val="24"/>
        </w:rPr>
        <w:t>，如图所示：</w:t>
      </w:r>
    </w:p>
    <w:p w14:paraId="3E9F2303" w14:textId="6F1E45BE" w:rsidR="00390EC9" w:rsidRDefault="00390EC9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90EC9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5D090E90" wp14:editId="78F1CBA4">
            <wp:extent cx="5274310" cy="8039735"/>
            <wp:effectExtent l="0" t="0" r="254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3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66AE7" w14:textId="25B4107F" w:rsidR="00390EC9" w:rsidRDefault="00390EC9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后，进行代码覆盖度测试，每个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类覆盖率均达到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%</w:t>
      </w:r>
      <w:r>
        <w:rPr>
          <w:rFonts w:ascii="Times New Roman" w:eastAsia="宋体" w:hAnsi="Times New Roman" w:cs="Times New Roman" w:hint="eastAsia"/>
          <w:sz w:val="24"/>
          <w:szCs w:val="24"/>
        </w:rPr>
        <w:t>左右（把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代码注释）</w:t>
      </w:r>
      <w:r w:rsidR="00B05A21">
        <w:rPr>
          <w:rFonts w:ascii="Times New Roman" w:eastAsia="宋体" w:hAnsi="Times New Roman" w:cs="Times New Roman" w:hint="eastAsia"/>
          <w:sz w:val="24"/>
          <w:szCs w:val="24"/>
        </w:rPr>
        <w:t>，如图</w:t>
      </w:r>
      <w:r w:rsidR="00B05A21">
        <w:rPr>
          <w:rFonts w:ascii="Times New Roman" w:eastAsia="宋体" w:hAnsi="Times New Roman" w:cs="Times New Roman" w:hint="eastAsia"/>
          <w:sz w:val="24"/>
          <w:szCs w:val="24"/>
        </w:rPr>
        <w:t>(</w:t>
      </w:r>
      <w:proofErr w:type="spellStart"/>
      <w:r w:rsidR="00B05A21">
        <w:rPr>
          <w:rFonts w:ascii="Times New Roman" w:eastAsia="宋体" w:hAnsi="Times New Roman" w:cs="Times New Roman"/>
          <w:sz w:val="24"/>
          <w:szCs w:val="24"/>
        </w:rPr>
        <w:t>ConcreteEdgesTest</w:t>
      </w:r>
      <w:proofErr w:type="spellEnd"/>
      <w:r w:rsidR="00B05A21">
        <w:rPr>
          <w:rFonts w:ascii="Times New Roman" w:eastAsia="宋体" w:hAnsi="Times New Roman" w:cs="Times New Roman"/>
          <w:sz w:val="24"/>
          <w:szCs w:val="24"/>
        </w:rPr>
        <w:t>)</w:t>
      </w:r>
      <w:r w:rsidR="00B05A21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7E998A7" w14:textId="3FF672CD" w:rsidR="00B05A21" w:rsidRPr="00B05A21" w:rsidRDefault="00B05A21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B05A21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6C9EE814" wp14:editId="7A015661">
            <wp:extent cx="5274310" cy="2829560"/>
            <wp:effectExtent l="0" t="0" r="2540" b="889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58380" w14:textId="77777777" w:rsidR="00B05A21" w:rsidRDefault="00B05A21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23561A77" w14:textId="4C20453B"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D0CC32D" w14:textId="35332C46" w:rsidR="00ED2901" w:rsidRPr="00227C7F" w:rsidRDefault="00ED2901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D2901">
        <w:rPr>
          <w:rFonts w:ascii="Times New Roman" w:eastAsia="宋体" w:hAnsi="Times New Roman" w:cs="Times New Roman"/>
          <w:sz w:val="24"/>
          <w:szCs w:val="24"/>
        </w:rPr>
        <w:t>https://github.com/ComputerScienceHIT/HIT-Lab2-1190201701</w:t>
      </w:r>
    </w:p>
    <w:p w14:paraId="39420B31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4492841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5B4805EF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74492842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14:paraId="751875BE" w14:textId="4A23A97F" w:rsidR="005D4804" w:rsidRPr="005D4804" w:rsidRDefault="008E0B0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通过</w:t>
      </w:r>
      <w:r w:rsidR="00263BB4">
        <w:rPr>
          <w:rFonts w:ascii="Times New Roman" w:eastAsia="宋体" w:hAnsi="Times New Roman" w:cs="Times New Roman" w:hint="eastAsia"/>
          <w:sz w:val="24"/>
          <w:szCs w:val="24"/>
        </w:rPr>
        <w:t>先实现基于顶点与基于边描述的图，对顶点的标识先用</w:t>
      </w:r>
      <w:r w:rsidR="00263BB4">
        <w:rPr>
          <w:rFonts w:ascii="Times New Roman" w:eastAsia="宋体" w:hAnsi="Times New Roman" w:cs="Times New Roman" w:hint="eastAsia"/>
          <w:sz w:val="24"/>
          <w:szCs w:val="24"/>
        </w:rPr>
        <w:t>String</w:t>
      </w:r>
      <w:r w:rsidR="00263BB4">
        <w:rPr>
          <w:rFonts w:ascii="Times New Roman" w:eastAsia="宋体" w:hAnsi="Times New Roman" w:cs="Times New Roman" w:hint="eastAsia"/>
          <w:sz w:val="24"/>
          <w:szCs w:val="24"/>
        </w:rPr>
        <w:t>，而后采用泛型将标识符扩展到</w:t>
      </w:r>
      <w:r w:rsidR="00263BB4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="00263BB4">
        <w:rPr>
          <w:rFonts w:ascii="Times New Roman" w:eastAsia="宋体" w:hAnsi="Times New Roman" w:cs="Times New Roman" w:hint="eastAsia"/>
          <w:sz w:val="24"/>
          <w:szCs w:val="24"/>
        </w:rPr>
        <w:t>类型，实现了面向接口的编程，一个图类型，两种具体实现，</w:t>
      </w:r>
      <w:r w:rsidR="0008782A">
        <w:rPr>
          <w:rFonts w:ascii="Times New Roman" w:eastAsia="宋体" w:hAnsi="Times New Roman" w:cs="Times New Roman" w:hint="eastAsia"/>
          <w:sz w:val="24"/>
          <w:szCs w:val="24"/>
        </w:rPr>
        <w:t>调用</w:t>
      </w:r>
      <w:proofErr w:type="spellStart"/>
      <w:r w:rsidR="0008782A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08782A">
        <w:rPr>
          <w:rFonts w:ascii="Times New Roman" w:eastAsia="宋体" w:hAnsi="Times New Roman" w:cs="Times New Roman"/>
          <w:sz w:val="24"/>
          <w:szCs w:val="24"/>
        </w:rPr>
        <w:t>.empty</w:t>
      </w:r>
      <w:proofErr w:type="spellEnd"/>
      <w:r w:rsidR="0008782A">
        <w:rPr>
          <w:rFonts w:ascii="Times New Roman" w:eastAsia="宋体" w:hAnsi="Times New Roman" w:cs="Times New Roman" w:hint="eastAsia"/>
          <w:sz w:val="24"/>
          <w:szCs w:val="24"/>
        </w:rPr>
        <w:t>静态方法还可以避免具体实现的暴露。</w:t>
      </w:r>
      <w:r w:rsidR="006845B7">
        <w:rPr>
          <w:rFonts w:ascii="Times New Roman" w:eastAsia="宋体" w:hAnsi="Times New Roman" w:cs="Times New Roman" w:hint="eastAsia"/>
          <w:sz w:val="24"/>
          <w:szCs w:val="24"/>
        </w:rPr>
        <w:t>而后采用设计完备的</w:t>
      </w:r>
      <w:r w:rsidR="006845B7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6845B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845B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6845B7">
        <w:rPr>
          <w:rFonts w:ascii="Times New Roman" w:eastAsia="宋体" w:hAnsi="Times New Roman" w:cs="Times New Roman" w:hint="eastAsia"/>
          <w:sz w:val="24"/>
          <w:szCs w:val="24"/>
        </w:rPr>
        <w:t>进行</w:t>
      </w:r>
      <w:proofErr w:type="spellStart"/>
      <w:r w:rsidR="006845B7">
        <w:rPr>
          <w:rFonts w:ascii="Times New Roman" w:eastAsia="宋体" w:hAnsi="Times New Roman" w:cs="Times New Roman" w:hint="eastAsia"/>
          <w:sz w:val="24"/>
          <w:szCs w:val="24"/>
        </w:rPr>
        <w:t>Poetic</w:t>
      </w:r>
      <w:r w:rsidR="006845B7">
        <w:rPr>
          <w:rFonts w:ascii="Times New Roman" w:eastAsia="宋体" w:hAnsi="Times New Roman" w:cs="Times New Roman"/>
          <w:sz w:val="24"/>
          <w:szCs w:val="24"/>
        </w:rPr>
        <w:t>Walk</w:t>
      </w:r>
      <w:r w:rsidR="006845B7">
        <w:rPr>
          <w:rFonts w:ascii="Times New Roman" w:eastAsia="宋体" w:hAnsi="Times New Roman" w:cs="Times New Roman" w:hint="eastAsia"/>
          <w:sz w:val="24"/>
          <w:szCs w:val="24"/>
        </w:rPr>
        <w:t>s</w:t>
      </w:r>
      <w:proofErr w:type="spellEnd"/>
      <w:r w:rsidR="006845B7">
        <w:rPr>
          <w:rFonts w:ascii="Times New Roman" w:eastAsia="宋体" w:hAnsi="Times New Roman" w:cs="Times New Roman" w:hint="eastAsia"/>
          <w:sz w:val="24"/>
          <w:szCs w:val="24"/>
        </w:rPr>
        <w:t>应用。</w:t>
      </w:r>
    </w:p>
    <w:p w14:paraId="4669E4A5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74492843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14:paraId="37AE1E23" w14:textId="09876ECE" w:rsidR="00742C7C" w:rsidRDefault="00742C7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代码：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clone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git@github:xxx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.</w:t>
      </w:r>
    </w:p>
    <w:p w14:paraId="2BB28145" w14:textId="7DC7A7A6" w:rsidR="00742C7C" w:rsidRDefault="0063100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地管理：</w:t>
      </w:r>
      <w:r w:rsidR="008D3049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742C7C">
        <w:rPr>
          <w:rFonts w:ascii="Times New Roman" w:eastAsia="宋体" w:hAnsi="Times New Roman" w:cs="Times New Roman"/>
          <w:sz w:val="24"/>
          <w:szCs w:val="24"/>
        </w:rPr>
        <w:t xml:space="preserve">it </w:t>
      </w:r>
      <w:proofErr w:type="spellStart"/>
      <w:r w:rsidR="00742C7C"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  <w:r w:rsidR="00742C7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42C7C">
        <w:rPr>
          <w:rFonts w:ascii="Times New Roman" w:eastAsia="宋体" w:hAnsi="Times New Roman" w:cs="Times New Roman"/>
          <w:sz w:val="24"/>
          <w:szCs w:val="24"/>
        </w:rPr>
        <w:tab/>
      </w:r>
      <w:r w:rsidR="00742C7C">
        <w:rPr>
          <w:rFonts w:ascii="Times New Roman" w:eastAsia="宋体" w:hAnsi="Times New Roman" w:cs="Times New Roman"/>
          <w:sz w:val="24"/>
          <w:szCs w:val="24"/>
        </w:rPr>
        <w:tab/>
      </w:r>
      <w:r w:rsidR="00742C7C">
        <w:rPr>
          <w:rFonts w:ascii="Times New Roman" w:eastAsia="宋体" w:hAnsi="Times New Roman" w:cs="Times New Roman"/>
          <w:sz w:val="24"/>
          <w:szCs w:val="24"/>
        </w:rPr>
        <w:tab/>
        <w:t xml:space="preserve">git add </w:t>
      </w:r>
      <w:r w:rsidR="00742C7C">
        <w:rPr>
          <w:rFonts w:ascii="Times New Roman" w:eastAsia="宋体" w:hAnsi="Times New Roman" w:cs="Times New Roman"/>
          <w:sz w:val="24"/>
          <w:szCs w:val="24"/>
        </w:rPr>
        <w:tab/>
      </w:r>
      <w:r w:rsidR="00742C7C">
        <w:rPr>
          <w:rFonts w:ascii="Times New Roman" w:eastAsia="宋体" w:hAnsi="Times New Roman" w:cs="Times New Roman"/>
          <w:sz w:val="24"/>
          <w:szCs w:val="24"/>
        </w:rPr>
        <w:tab/>
        <w:t xml:space="preserve">git commit -m </w:t>
      </w:r>
      <w:r w:rsidR="00742C7C">
        <w:rPr>
          <w:rFonts w:ascii="Times New Roman" w:eastAsia="宋体" w:hAnsi="Times New Roman" w:cs="Times New Roman"/>
          <w:sz w:val="24"/>
          <w:szCs w:val="24"/>
        </w:rPr>
        <w:tab/>
      </w:r>
    </w:p>
    <w:p w14:paraId="20D895C6" w14:textId="6745B97E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4492844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2FF69E3A" w14:textId="62810E3D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C0C23AA" w14:textId="3386DFD7" w:rsidR="00367E57" w:rsidRDefault="00367E5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各个方法的测试策略：</w:t>
      </w:r>
    </w:p>
    <w:p w14:paraId="58460AE7" w14:textId="3C13D00C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130147" wp14:editId="74249FCF">
            <wp:extent cx="4972744" cy="1000265"/>
            <wp:effectExtent l="0" t="0" r="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1299C" w14:textId="4E8F5ACE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ADC6768" wp14:editId="528189C6">
            <wp:extent cx="5274310" cy="2124710"/>
            <wp:effectExtent l="0" t="0" r="2540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B5D8F" w14:textId="0E1A7541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F9EA87F" wp14:editId="74B2E57A">
            <wp:extent cx="4696480" cy="1019317"/>
            <wp:effectExtent l="0" t="0" r="889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102E0" w14:textId="6F119D95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0A426F5" wp14:editId="047747FE">
            <wp:extent cx="3581900" cy="1000265"/>
            <wp:effectExtent l="0" t="0" r="0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753D2" w14:textId="3C74D50A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936EC88" wp14:editId="1B1CD71B">
            <wp:extent cx="3991532" cy="933580"/>
            <wp:effectExtent l="0" t="0" r="952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BD3E" w14:textId="463A9AE9" w:rsidR="00051ADD" w:rsidRDefault="00051AD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51AD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15FE151" wp14:editId="3653CC19">
            <wp:extent cx="4029637" cy="1028844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5BFA0" w14:textId="3B824ACC" w:rsidR="00CE1420" w:rsidRDefault="00CE142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详细的测试关键代码与</w:t>
      </w:r>
      <w:r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实现的两个类类似，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3</w:t>
      </w:r>
      <w:r>
        <w:rPr>
          <w:rFonts w:ascii="Times New Roman" w:eastAsia="宋体" w:hAnsi="Times New Roman" w:cs="Times New Roman" w:hint="eastAsia"/>
          <w:sz w:val="24"/>
          <w:szCs w:val="24"/>
        </w:rPr>
        <w:t>中有相类似代码，不赘述，测试结果（只能在</w:t>
      </w:r>
      <w:r w:rsidR="008F6465"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类中得到测试</w:t>
      </w:r>
      <w:r w:rsidR="008F6465"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spellStart"/>
      <w:r w:rsidR="008F6465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8F6465">
        <w:rPr>
          <w:rFonts w:ascii="Times New Roman" w:eastAsia="宋体" w:hAnsi="Times New Roman" w:cs="Times New Roman"/>
          <w:sz w:val="24"/>
          <w:szCs w:val="24"/>
        </w:rPr>
        <w:t>raphInstanceTest</w:t>
      </w:r>
      <w:proofErr w:type="spellEnd"/>
      <w:r w:rsidR="008F6465">
        <w:rPr>
          <w:rFonts w:ascii="Times New Roman" w:eastAsia="宋体" w:hAnsi="Times New Roman" w:cs="Times New Roman" w:hint="eastAsia"/>
          <w:sz w:val="24"/>
          <w:szCs w:val="24"/>
        </w:rPr>
        <w:t>是抽象类</w:t>
      </w:r>
      <w:r>
        <w:rPr>
          <w:rFonts w:ascii="Times New Roman" w:eastAsia="宋体" w:hAnsi="Times New Roman" w:cs="Times New Roman" w:hint="eastAsia"/>
          <w:sz w:val="24"/>
          <w:szCs w:val="24"/>
        </w:rPr>
        <w:t>）：</w:t>
      </w:r>
    </w:p>
    <w:p w14:paraId="107C458F" w14:textId="42B8CBD5" w:rsidR="001D796A" w:rsidRDefault="001D796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796A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CDE23C" wp14:editId="436CDF21">
            <wp:extent cx="2638793" cy="3524742"/>
            <wp:effectExtent l="0" t="0" r="952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071DC" w14:textId="227D06D9" w:rsidR="001D796A" w:rsidRPr="005D4804" w:rsidRDefault="001D796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796A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17C7DFC" wp14:editId="0FFA0D82">
            <wp:extent cx="2429214" cy="4229690"/>
            <wp:effectExtent l="0" t="0" r="952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0F3FC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74492845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423CC704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0ABAE55" w14:textId="01919AE0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1" w:name="_Toc74492846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1"/>
      <w:proofErr w:type="spellEnd"/>
    </w:p>
    <w:p w14:paraId="29A5D1F0" w14:textId="044464FA" w:rsidR="00EF1DDE" w:rsidRDefault="00EF1DDE" w:rsidP="00EF1DDE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EF1DDE">
        <w:rPr>
          <w:rFonts w:ascii="宋体" w:eastAsia="宋体" w:hAnsi="宋体" w:cs="Times New Roman" w:hint="eastAsia"/>
          <w:sz w:val="24"/>
          <w:szCs w:val="32"/>
        </w:rPr>
        <w:t>设计思路：给定的rep为：</w:t>
      </w:r>
      <w:r w:rsidRPr="00EF1DDE">
        <w:rPr>
          <w:rFonts w:ascii="Times New Roman" w:eastAsiaTheme="majorEastAsia" w:hAnsi="Times New Roman" w:cs="Times New Roman"/>
          <w:b/>
          <w:bCs/>
          <w:noProof/>
          <w:sz w:val="22"/>
          <w:szCs w:val="28"/>
        </w:rPr>
        <w:drawing>
          <wp:inline distT="0" distB="0" distL="0" distR="0" wp14:anchorId="07D72295" wp14:editId="635663ED">
            <wp:extent cx="5115639" cy="447737"/>
            <wp:effectExtent l="0" t="0" r="889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712F" w14:textId="56BB8850" w:rsidR="00EF1DDE" w:rsidRDefault="00EF1DDE" w:rsidP="00EF1DDE">
      <w:r>
        <w:rPr>
          <w:rFonts w:hint="eastAsia"/>
        </w:rPr>
        <w:t>重点设计edge</w:t>
      </w:r>
      <w:proofErr w:type="gramStart"/>
      <w:r>
        <w:rPr>
          <w:rFonts w:hint="eastAsia"/>
        </w:rPr>
        <w:t>类即可</w:t>
      </w:r>
      <w:proofErr w:type="gramEnd"/>
      <w:r>
        <w:rPr>
          <w:rFonts w:hint="eastAsia"/>
        </w:rPr>
        <w:t>。</w:t>
      </w:r>
    </w:p>
    <w:p w14:paraId="73693F93" w14:textId="4B8AF810" w:rsidR="00EF1DDE" w:rsidRDefault="00EF1DDE" w:rsidP="00EF1DDE">
      <w:r>
        <w:t>E</w:t>
      </w:r>
      <w:r>
        <w:rPr>
          <w:rFonts w:hint="eastAsia"/>
        </w:rPr>
        <w:t>dge类设计如下：</w:t>
      </w:r>
      <w:r w:rsidRPr="00EF1DDE">
        <w:rPr>
          <w:noProof/>
        </w:rPr>
        <w:drawing>
          <wp:inline distT="0" distB="0" distL="0" distR="0" wp14:anchorId="651984DC" wp14:editId="45C90328">
            <wp:extent cx="5274310" cy="123634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522F" w14:textId="342E0115" w:rsidR="00EF1DDE" w:rsidRDefault="00EF1DDE" w:rsidP="00EF1DDE">
      <w:r>
        <w:rPr>
          <w:rFonts w:hint="eastAsia"/>
        </w:rPr>
        <w:t>只需给定源点、 终点、权即可描述一条边。</w:t>
      </w:r>
      <w:r w:rsidR="00F07285">
        <w:rPr>
          <w:rFonts w:hint="eastAsia"/>
        </w:rPr>
        <w:t>RI主要要求weight</w:t>
      </w:r>
      <w:r w:rsidR="00F07285">
        <w:t>&gt;0,source,target</w:t>
      </w:r>
      <w:r w:rsidR="00F07285">
        <w:rPr>
          <w:rFonts w:hint="eastAsia"/>
        </w:rPr>
        <w:t>非空。</w:t>
      </w:r>
    </w:p>
    <w:p w14:paraId="63EC4E74" w14:textId="2ACA43E6" w:rsidR="00F07285" w:rsidRDefault="00F07285" w:rsidP="00EF1DDE">
      <w:r>
        <w:rPr>
          <w:rFonts w:hint="eastAsia"/>
        </w:rPr>
        <w:t>不存在表示泄露问题。</w:t>
      </w:r>
      <w:r w:rsidR="004665CB">
        <w:rPr>
          <w:rFonts w:hint="eastAsia"/>
        </w:rPr>
        <w:t>其余是基本的get方法、构造器的设计，略。</w:t>
      </w:r>
    </w:p>
    <w:p w14:paraId="2C9B8D1F" w14:textId="2238FFDC" w:rsidR="00CE7F12" w:rsidRDefault="00CE7F12" w:rsidP="00EF1DDE">
      <w:r>
        <w:rPr>
          <w:rFonts w:hint="eastAsia"/>
        </w:rPr>
        <w:t>为了更好地实现图上的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，Edge类的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Override为：</w:t>
      </w:r>
    </w:p>
    <w:p w14:paraId="35E27917" w14:textId="66926E9E" w:rsidR="00CE7F12" w:rsidRDefault="00CE7F12" w:rsidP="00EF1DDE">
      <w:r w:rsidRPr="00CE7F12">
        <w:rPr>
          <w:noProof/>
        </w:rPr>
        <w:drawing>
          <wp:inline distT="0" distB="0" distL="0" distR="0" wp14:anchorId="09564D0B" wp14:editId="4B7B14AA">
            <wp:extent cx="5274310" cy="81216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FC990" w14:textId="65D11906" w:rsidR="0025019F" w:rsidRDefault="0025019F" w:rsidP="00EF1DDE">
      <w:r>
        <w:rPr>
          <w:rFonts w:hint="eastAsia"/>
        </w:rPr>
        <w:t>在此基础上实现</w:t>
      </w:r>
      <w:proofErr w:type="spellStart"/>
      <w:r>
        <w:rPr>
          <w:rFonts w:hint="eastAsia"/>
        </w:rPr>
        <w:t>ConcreteEdgeGraph</w:t>
      </w:r>
      <w:proofErr w:type="spellEnd"/>
      <w:r>
        <w:rPr>
          <w:rFonts w:hint="eastAsia"/>
        </w:rPr>
        <w:t>类，设计如下：</w:t>
      </w:r>
    </w:p>
    <w:p w14:paraId="21B9EAE6" w14:textId="0C0F0651" w:rsidR="0025019F" w:rsidRDefault="00CE400B" w:rsidP="00EF1DDE">
      <w:r>
        <w:t>S</w:t>
      </w:r>
      <w:r>
        <w:rPr>
          <w:rFonts w:hint="eastAsia"/>
        </w:rPr>
        <w:t>et方法</w:t>
      </w:r>
      <w:r w:rsidR="0014750F">
        <w:rPr>
          <w:rFonts w:hint="eastAsia"/>
        </w:rPr>
        <w:t>（关键代码）</w:t>
      </w:r>
      <w:r>
        <w:rPr>
          <w:rFonts w:hint="eastAsia"/>
        </w:rPr>
        <w:t>：</w:t>
      </w:r>
      <w:r w:rsidR="0014750F" w:rsidRPr="0014750F">
        <w:rPr>
          <w:noProof/>
        </w:rPr>
        <w:lastRenderedPageBreak/>
        <w:drawing>
          <wp:inline distT="0" distB="0" distL="0" distR="0" wp14:anchorId="37EA69E7" wp14:editId="7D56F557">
            <wp:extent cx="5274310" cy="337820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200B5" w14:textId="7B2A740B" w:rsidR="0014750F" w:rsidRPr="0014750F" w:rsidRDefault="0014750F" w:rsidP="00EF1DDE">
      <w:r w:rsidRPr="0014750F">
        <w:rPr>
          <w:noProof/>
        </w:rPr>
        <w:drawing>
          <wp:inline distT="0" distB="0" distL="0" distR="0" wp14:anchorId="26B2BAB1" wp14:editId="7377C1F3">
            <wp:extent cx="5274310" cy="227139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3B7AB" w14:textId="274B14D1" w:rsidR="00CE400B" w:rsidRDefault="00CE400B" w:rsidP="00EF1DDE">
      <w:r>
        <w:rPr>
          <w:rFonts w:hint="eastAsia"/>
        </w:rPr>
        <w:t>主要思想为：先将源点与终点加入图中，对</w:t>
      </w:r>
      <w:proofErr w:type="gramStart"/>
      <w:r>
        <w:rPr>
          <w:rFonts w:hint="eastAsia"/>
        </w:rPr>
        <w:t>权值分情况</w:t>
      </w:r>
      <w:proofErr w:type="gramEnd"/>
      <w:r>
        <w:rPr>
          <w:rFonts w:hint="eastAsia"/>
        </w:rPr>
        <w:t>修改。权值小于0非法，权值=</w:t>
      </w:r>
      <w:r>
        <w:t>0</w:t>
      </w:r>
      <w:r>
        <w:rPr>
          <w:rFonts w:hint="eastAsia"/>
        </w:rPr>
        <w:t>只需将原有的边删去即可</w:t>
      </w:r>
      <w:r w:rsidR="0014750F">
        <w:rPr>
          <w:rFonts w:hint="eastAsia"/>
        </w:rPr>
        <w:t>，若指定的顶点不在原有的图中，则不需要改动边集，加入顶点即可，</w:t>
      </w:r>
      <w:proofErr w:type="spellStart"/>
      <w:r w:rsidR="0014750F">
        <w:rPr>
          <w:rFonts w:hint="eastAsia"/>
        </w:rPr>
        <w:t>oldweight</w:t>
      </w:r>
      <w:proofErr w:type="spellEnd"/>
      <w:r w:rsidR="0014750F">
        <w:rPr>
          <w:rFonts w:hint="eastAsia"/>
        </w:rPr>
        <w:t>=</w:t>
      </w:r>
      <w:r w:rsidR="0014750F">
        <w:t>0</w:t>
      </w:r>
      <w:r w:rsidR="0014750F">
        <w:rPr>
          <w:rFonts w:hint="eastAsia"/>
        </w:rPr>
        <w:t>；</w:t>
      </w:r>
      <w:proofErr w:type="gramStart"/>
      <w:r w:rsidR="0014750F">
        <w:rPr>
          <w:rFonts w:hint="eastAsia"/>
        </w:rPr>
        <w:t>若权值</w:t>
      </w:r>
      <w:proofErr w:type="gramEnd"/>
      <w:r w:rsidR="0014750F">
        <w:t>&gt;0,</w:t>
      </w:r>
      <w:r w:rsidR="0014750F">
        <w:rPr>
          <w:rFonts w:hint="eastAsia"/>
        </w:rPr>
        <w:t>将原有的边删去后再加入新边，并更新</w:t>
      </w:r>
      <w:proofErr w:type="spellStart"/>
      <w:r w:rsidR="0014750F">
        <w:rPr>
          <w:rFonts w:hint="eastAsia"/>
        </w:rPr>
        <w:t>oldweight</w:t>
      </w:r>
      <w:proofErr w:type="spellEnd"/>
      <w:r w:rsidR="0014750F">
        <w:rPr>
          <w:rFonts w:hint="eastAsia"/>
        </w:rPr>
        <w:t>（edge是immutable），同样的，若指定的顶点不在原来的图中，无需改动边集，增加新边即可。</w:t>
      </w:r>
    </w:p>
    <w:p w14:paraId="066A62BB" w14:textId="2FD44CA4" w:rsidR="006E668B" w:rsidRDefault="006E668B" w:rsidP="00EF1DDE">
      <w:r>
        <w:t>R</w:t>
      </w:r>
      <w:r>
        <w:rPr>
          <w:rFonts w:hint="eastAsia"/>
        </w:rPr>
        <w:t>emove方法关键代码：</w:t>
      </w:r>
    </w:p>
    <w:p w14:paraId="7E8CFEA0" w14:textId="4DEF79CD" w:rsidR="006E668B" w:rsidRDefault="006E668B" w:rsidP="00EF1DDE">
      <w:r w:rsidRPr="006E668B">
        <w:rPr>
          <w:noProof/>
        </w:rPr>
        <w:drawing>
          <wp:inline distT="0" distB="0" distL="0" distR="0" wp14:anchorId="7D478354" wp14:editId="425B91A7">
            <wp:extent cx="5274310" cy="17145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87E8" w14:textId="2B56BAF5" w:rsidR="006E668B" w:rsidRDefault="006E668B" w:rsidP="00EF1DDE">
      <w:r>
        <w:rPr>
          <w:rFonts w:hint="eastAsia"/>
        </w:rPr>
        <w:lastRenderedPageBreak/>
        <w:t>主要思想：若顶点本就不在图中，无需改动，返回false；若顶点在图中，首先删去顶点集中的该顶点，而后将边集中与该顶点相关联的</w:t>
      </w:r>
      <w:proofErr w:type="gramStart"/>
      <w:r>
        <w:rPr>
          <w:rFonts w:hint="eastAsia"/>
        </w:rPr>
        <w:t>边全部</w:t>
      </w:r>
      <w:proofErr w:type="gramEnd"/>
      <w:r>
        <w:rPr>
          <w:rFonts w:hint="eastAsia"/>
        </w:rPr>
        <w:t>删去。</w:t>
      </w:r>
    </w:p>
    <w:p w14:paraId="394F1774" w14:textId="573D19B8" w:rsidR="006E668B" w:rsidRDefault="006E668B" w:rsidP="00EF1DDE">
      <w:r>
        <w:t>V</w:t>
      </w:r>
      <w:r>
        <w:rPr>
          <w:rFonts w:hint="eastAsia"/>
        </w:rPr>
        <w:t>ertices方法关键代码：</w:t>
      </w:r>
    </w:p>
    <w:p w14:paraId="5E10814E" w14:textId="0CF30E08" w:rsidR="006E668B" w:rsidRDefault="006E668B" w:rsidP="00EF1DDE">
      <w:r w:rsidRPr="006E668B">
        <w:rPr>
          <w:noProof/>
        </w:rPr>
        <w:drawing>
          <wp:inline distT="0" distB="0" distL="0" distR="0" wp14:anchorId="7168DB95" wp14:editId="2A7606E3">
            <wp:extent cx="5274310" cy="58928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FB08" w14:textId="43426145" w:rsidR="006E668B" w:rsidRDefault="006E668B" w:rsidP="00EF1DDE">
      <w:r>
        <w:rPr>
          <w:rFonts w:hint="eastAsia"/>
        </w:rPr>
        <w:t>返回vertices属性即可，</w:t>
      </w:r>
      <w:r w:rsidR="00FC70E0">
        <w:rPr>
          <w:rFonts w:hint="eastAsia"/>
        </w:rPr>
        <w:t>由于是可变对象，必须采取防御式拷贝。</w:t>
      </w:r>
    </w:p>
    <w:p w14:paraId="649A722D" w14:textId="15836162" w:rsidR="00693004" w:rsidRDefault="00693004" w:rsidP="00EF1DDE">
      <w:r>
        <w:t>S</w:t>
      </w:r>
      <w:r>
        <w:rPr>
          <w:rFonts w:hint="eastAsia"/>
        </w:rPr>
        <w:t>ource方法关键代码：</w:t>
      </w:r>
    </w:p>
    <w:p w14:paraId="6C3BA6F8" w14:textId="03066EC5" w:rsidR="00693004" w:rsidRDefault="00693004" w:rsidP="00EF1DDE">
      <w:r w:rsidRPr="00693004">
        <w:rPr>
          <w:noProof/>
        </w:rPr>
        <w:drawing>
          <wp:inline distT="0" distB="0" distL="0" distR="0" wp14:anchorId="066B3394" wp14:editId="12167801">
            <wp:extent cx="5274310" cy="2204085"/>
            <wp:effectExtent l="0" t="0" r="254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43C15" w14:textId="37EF54B6" w:rsidR="00693004" w:rsidRDefault="00693004" w:rsidP="00EF1DDE">
      <w:r>
        <w:rPr>
          <w:rFonts w:hint="eastAsia"/>
        </w:rPr>
        <w:t>思想：</w:t>
      </w:r>
      <w:r w:rsidR="00364C78">
        <w:rPr>
          <w:rFonts w:hint="eastAsia"/>
        </w:rPr>
        <w:t>在边集中查找所有终点是target的边，获取源点信息即可。</w:t>
      </w:r>
    </w:p>
    <w:p w14:paraId="7391ACCC" w14:textId="0F9ADC5F" w:rsidR="00C72201" w:rsidRDefault="00C72201" w:rsidP="00EF1DDE">
      <w:r>
        <w:t>T</w:t>
      </w:r>
      <w:r>
        <w:rPr>
          <w:rFonts w:hint="eastAsia"/>
        </w:rPr>
        <w:t>argets相类似，不赘述。</w:t>
      </w:r>
    </w:p>
    <w:p w14:paraId="4304EBDF" w14:textId="69361F5E" w:rsidR="00A135A9" w:rsidRDefault="00A135A9" w:rsidP="00EF1DDE">
      <w:proofErr w:type="spellStart"/>
      <w:r>
        <w:t>T</w:t>
      </w:r>
      <w:r>
        <w:rPr>
          <w:rFonts w:hint="eastAsia"/>
        </w:rPr>
        <w:t>ostring</w:t>
      </w:r>
      <w:proofErr w:type="spellEnd"/>
      <w:r>
        <w:rPr>
          <w:rFonts w:hint="eastAsia"/>
        </w:rPr>
        <w:t>：</w:t>
      </w:r>
    </w:p>
    <w:p w14:paraId="569BCE90" w14:textId="5C5E3CBA" w:rsidR="00A135A9" w:rsidRDefault="00A135A9" w:rsidP="00EF1DDE">
      <w:r w:rsidRPr="00A135A9">
        <w:rPr>
          <w:noProof/>
        </w:rPr>
        <w:drawing>
          <wp:inline distT="0" distB="0" distL="0" distR="0" wp14:anchorId="21D79E7F" wp14:editId="67E8279B">
            <wp:extent cx="2648320" cy="2105319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D4F9" w14:textId="68C53CC8" w:rsidR="00C00122" w:rsidRDefault="00A135A9" w:rsidP="00EF1DDE">
      <w:r>
        <w:rPr>
          <w:rFonts w:hint="eastAsia"/>
        </w:rPr>
        <w:t>在重写</w:t>
      </w:r>
      <w:r w:rsidR="002162B6">
        <w:rPr>
          <w:rFonts w:hint="eastAsia"/>
        </w:rPr>
        <w:t>edge的</w:t>
      </w:r>
      <w:proofErr w:type="spellStart"/>
      <w:r w:rsidR="002162B6">
        <w:rPr>
          <w:rFonts w:hint="eastAsia"/>
        </w:rPr>
        <w:t>tostring</w:t>
      </w:r>
      <w:proofErr w:type="spellEnd"/>
      <w:r w:rsidR="002162B6">
        <w:rPr>
          <w:rFonts w:hint="eastAsia"/>
        </w:rPr>
        <w:t>方法的基础上，将每一条边都打印出来，即可表示一幅图。</w:t>
      </w:r>
    </w:p>
    <w:p w14:paraId="71B9A323" w14:textId="396D34D1" w:rsidR="00DF24B5" w:rsidRDefault="00DF24B5" w:rsidP="00EF1DDE">
      <w:proofErr w:type="spellStart"/>
      <w:r>
        <w:rPr>
          <w:rFonts w:hint="eastAsia"/>
        </w:rPr>
        <w:t>Concrete</w:t>
      </w:r>
      <w:r>
        <w:t>EdgesGraphTest</w:t>
      </w:r>
      <w:proofErr w:type="spellEnd"/>
      <w:r>
        <w:t>:</w:t>
      </w:r>
    </w:p>
    <w:p w14:paraId="2D8FF7B7" w14:textId="1CAE3342" w:rsidR="00DF24B5" w:rsidRDefault="00DF24B5" w:rsidP="00EF1DDE">
      <w:proofErr w:type="spellStart"/>
      <w:r>
        <w:rPr>
          <w:rFonts w:hint="eastAsia"/>
        </w:rPr>
        <w:t>E</w:t>
      </w:r>
      <w:r>
        <w:t>dgeTest</w:t>
      </w:r>
      <w:proofErr w:type="spellEnd"/>
      <w:r>
        <w:t>:</w:t>
      </w:r>
    </w:p>
    <w:p w14:paraId="61F12FD5" w14:textId="23CC7DBA" w:rsidR="00DF24B5" w:rsidRDefault="00DF24B5" w:rsidP="00EF1DDE">
      <w:r w:rsidRPr="00DF24B5">
        <w:rPr>
          <w:noProof/>
        </w:rPr>
        <w:lastRenderedPageBreak/>
        <w:drawing>
          <wp:inline distT="0" distB="0" distL="0" distR="0" wp14:anchorId="1F3401A4" wp14:editId="292FA4A8">
            <wp:extent cx="4601217" cy="1743318"/>
            <wp:effectExtent l="0" t="0" r="889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000FD" w14:textId="2052FF15" w:rsidR="00DF24B5" w:rsidRDefault="00DF24B5" w:rsidP="00EF1DDE">
      <w:r>
        <w:rPr>
          <w:rFonts w:hint="eastAsia"/>
        </w:rPr>
        <w:t>简易测试即可。</w:t>
      </w:r>
    </w:p>
    <w:p w14:paraId="2B1088B2" w14:textId="0B7653B1" w:rsidR="00DF24B5" w:rsidRDefault="00DF24B5" w:rsidP="00EF1DDE">
      <w:r w:rsidRPr="00DF24B5">
        <w:rPr>
          <w:noProof/>
        </w:rPr>
        <w:drawing>
          <wp:inline distT="0" distB="0" distL="0" distR="0" wp14:anchorId="62EE3BF1" wp14:editId="23C659F8">
            <wp:extent cx="5274310" cy="4053205"/>
            <wp:effectExtent l="0" t="0" r="2540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5638C" w14:textId="3871432A" w:rsidR="00DF24B5" w:rsidRDefault="00DF24B5" w:rsidP="00EF1DDE">
      <w:r>
        <w:rPr>
          <w:rFonts w:hint="eastAsia"/>
        </w:rPr>
        <w:t>分别测试了正常图、单顶点图、空图。</w:t>
      </w:r>
    </w:p>
    <w:p w14:paraId="6C2A6265" w14:textId="17F036DB" w:rsidR="00AE3DD0" w:rsidRDefault="00AE3DD0" w:rsidP="00EF1DDE">
      <w:r>
        <w:rPr>
          <w:rFonts w:hint="eastAsia"/>
        </w:rPr>
        <w:t>测试结果如下：</w:t>
      </w:r>
    </w:p>
    <w:p w14:paraId="75752BDF" w14:textId="2B2112AF" w:rsidR="00AE3DD0" w:rsidRPr="00EF1DDE" w:rsidRDefault="00AE3DD0" w:rsidP="00EF1DDE">
      <w:r w:rsidRPr="001D796A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D6830A" wp14:editId="766DEAB3">
            <wp:extent cx="2638793" cy="3524742"/>
            <wp:effectExtent l="0" t="0" r="952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D077" w14:textId="072CAC74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2" w:name="_Toc74492847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14:paraId="57E0A47F" w14:textId="2801ED96" w:rsidR="000E13CD" w:rsidRDefault="00035199" w:rsidP="000E13CD">
      <w:r>
        <w:rPr>
          <w:rFonts w:hint="eastAsia"/>
        </w:rPr>
        <w:t>Vertex类的设计：</w:t>
      </w:r>
    </w:p>
    <w:p w14:paraId="6D045953" w14:textId="00953CC4" w:rsidR="00035199" w:rsidRDefault="00035199" w:rsidP="000E13CD">
      <w:r w:rsidRPr="00035199">
        <w:rPr>
          <w:noProof/>
        </w:rPr>
        <w:drawing>
          <wp:inline distT="0" distB="0" distL="0" distR="0" wp14:anchorId="1241FD22" wp14:editId="084956D7">
            <wp:extent cx="5274310" cy="154876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8E9B1" w14:textId="5F156D8C" w:rsidR="00035199" w:rsidRDefault="00035199" w:rsidP="000E13CD">
      <w:r>
        <w:rPr>
          <w:rFonts w:hint="eastAsia"/>
        </w:rPr>
        <w:t>一个顶点包含一个名字（标识符），极其相关联的源点、终点信息。</w:t>
      </w:r>
      <w:r w:rsidR="00606BFF">
        <w:rPr>
          <w:rFonts w:hint="eastAsia"/>
        </w:rPr>
        <w:t>略去getter。</w:t>
      </w:r>
    </w:p>
    <w:p w14:paraId="54188D3E" w14:textId="465339FA" w:rsidR="00606BFF" w:rsidRDefault="00606BFF" w:rsidP="000E13CD">
      <w:proofErr w:type="spellStart"/>
      <w:r>
        <w:t>A</w:t>
      </w:r>
      <w:r>
        <w:rPr>
          <w:rFonts w:hint="eastAsia"/>
        </w:rPr>
        <w:t>ddsource</w:t>
      </w:r>
      <w:proofErr w:type="spellEnd"/>
      <w:r>
        <w:rPr>
          <w:rFonts w:hint="eastAsia"/>
        </w:rPr>
        <w:t>方法：</w:t>
      </w:r>
    </w:p>
    <w:p w14:paraId="01E409C9" w14:textId="6204779F" w:rsidR="00606BFF" w:rsidRDefault="00606BFF" w:rsidP="000E13CD">
      <w:r w:rsidRPr="00606BFF">
        <w:rPr>
          <w:noProof/>
        </w:rPr>
        <w:lastRenderedPageBreak/>
        <w:drawing>
          <wp:inline distT="0" distB="0" distL="0" distR="0" wp14:anchorId="69EFCDC2" wp14:editId="2FB586E3">
            <wp:extent cx="4953691" cy="3610479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61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01B3" w14:textId="4DFEE982" w:rsidR="00606BFF" w:rsidRDefault="00606BFF" w:rsidP="000E13CD">
      <w:r>
        <w:rPr>
          <w:rFonts w:hint="eastAsia"/>
        </w:rPr>
        <w:t>思想：为this顶点增加一个新的源点，</w:t>
      </w:r>
      <w:proofErr w:type="gramStart"/>
      <w:r>
        <w:rPr>
          <w:rFonts w:hint="eastAsia"/>
        </w:rPr>
        <w:t>返回旧权值</w:t>
      </w:r>
      <w:proofErr w:type="gramEnd"/>
      <w:r>
        <w:rPr>
          <w:rFonts w:hint="eastAsia"/>
        </w:rPr>
        <w:t>。若weight</w:t>
      </w:r>
      <w:r>
        <w:t>==0</w:t>
      </w:r>
      <w:r>
        <w:rPr>
          <w:rFonts w:hint="eastAsia"/>
        </w:rPr>
        <w:t>，将</w:t>
      </w:r>
      <w:proofErr w:type="spellStart"/>
      <w:r>
        <w:rPr>
          <w:rFonts w:hint="eastAsia"/>
        </w:rPr>
        <w:t>newvertex</w:t>
      </w:r>
      <w:proofErr w:type="spellEnd"/>
      <w:r>
        <w:rPr>
          <w:rFonts w:hint="eastAsia"/>
        </w:rPr>
        <w:t>从源点集中去除即可；若weight&gt;</w:t>
      </w:r>
      <w:r>
        <w:t>0</w:t>
      </w:r>
      <w:r>
        <w:rPr>
          <w:rFonts w:hint="eastAsia"/>
        </w:rPr>
        <w:t>，</w:t>
      </w:r>
      <w:r w:rsidR="006B61B3">
        <w:rPr>
          <w:rFonts w:hint="eastAsia"/>
        </w:rPr>
        <w:t>覆盖原有/增加一个源点即可。</w:t>
      </w:r>
    </w:p>
    <w:p w14:paraId="41BDD428" w14:textId="44892FBA" w:rsidR="004F125E" w:rsidRDefault="004F125E" w:rsidP="000E13CD">
      <w:proofErr w:type="spellStart"/>
      <w:r>
        <w:t>R</w:t>
      </w:r>
      <w:r>
        <w:rPr>
          <w:rFonts w:hint="eastAsia"/>
        </w:rPr>
        <w:t>emoveSource</w:t>
      </w:r>
      <w:proofErr w:type="spellEnd"/>
      <w:r>
        <w:rPr>
          <w:rFonts w:hint="eastAsia"/>
        </w:rPr>
        <w:t>直接在源点集合中删去该顶点即可，返回</w:t>
      </w:r>
      <w:proofErr w:type="spellStart"/>
      <w:r>
        <w:rPr>
          <w:rFonts w:hint="eastAsia"/>
        </w:rPr>
        <w:t>oldweight</w:t>
      </w:r>
      <w:proofErr w:type="spellEnd"/>
      <w:r>
        <w:rPr>
          <w:rFonts w:hint="eastAsia"/>
        </w:rPr>
        <w:t>。</w:t>
      </w:r>
      <w:proofErr w:type="spellStart"/>
      <w:r w:rsidR="00EE7FC9">
        <w:t>A</w:t>
      </w:r>
      <w:r w:rsidR="00EE7FC9">
        <w:rPr>
          <w:rFonts w:hint="eastAsia"/>
        </w:rPr>
        <w:t>ddtarget</w:t>
      </w:r>
      <w:proofErr w:type="spellEnd"/>
      <w:r w:rsidR="00EE7FC9">
        <w:rPr>
          <w:rFonts w:hint="eastAsia"/>
        </w:rPr>
        <w:t>与</w:t>
      </w:r>
      <w:proofErr w:type="spellStart"/>
      <w:r w:rsidR="00EE7FC9">
        <w:rPr>
          <w:rFonts w:hint="eastAsia"/>
        </w:rPr>
        <w:t>removetarget</w:t>
      </w:r>
      <w:proofErr w:type="spellEnd"/>
      <w:r w:rsidR="00EE7FC9">
        <w:rPr>
          <w:rFonts w:hint="eastAsia"/>
        </w:rPr>
        <w:t>类似，不赘述。</w:t>
      </w:r>
    </w:p>
    <w:p w14:paraId="5DF8C49E" w14:textId="3246946D" w:rsidR="00FE7153" w:rsidRDefault="00FE7153" w:rsidP="000E13CD">
      <w:r>
        <w:rPr>
          <w:rFonts w:hint="eastAsia"/>
        </w:rPr>
        <w:t>Vertex类的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：</w:t>
      </w:r>
    </w:p>
    <w:p w14:paraId="7131D618" w14:textId="73308244" w:rsidR="00FE7153" w:rsidRDefault="00FE7153" w:rsidP="000E13CD">
      <w:r w:rsidRPr="00FE7153">
        <w:rPr>
          <w:noProof/>
        </w:rPr>
        <w:drawing>
          <wp:inline distT="0" distB="0" distL="0" distR="0" wp14:anchorId="27026FDA" wp14:editId="3C14C4BC">
            <wp:extent cx="5274310" cy="2482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F8616" w14:textId="1D9D42A2" w:rsidR="00FE7153" w:rsidRDefault="00FE7153" w:rsidP="000E13CD">
      <w:r>
        <w:rPr>
          <w:rFonts w:hint="eastAsia"/>
        </w:rPr>
        <w:t>采用打印顶点名字+所有源点与终点信息的方式来打印该顶点。</w:t>
      </w:r>
    </w:p>
    <w:p w14:paraId="351210A7" w14:textId="1D29BA45" w:rsidR="00FE7153" w:rsidRDefault="009605EA" w:rsidP="000E13CD">
      <w:r>
        <w:rPr>
          <w:rFonts w:hint="eastAsia"/>
        </w:rPr>
        <w:t>在此基础上完成</w:t>
      </w:r>
      <w:proofErr w:type="spellStart"/>
      <w:r>
        <w:rPr>
          <w:rFonts w:hint="eastAsia"/>
        </w:rPr>
        <w:t>ConcreteVertexGraph</w:t>
      </w:r>
      <w:proofErr w:type="spellEnd"/>
      <w:r>
        <w:rPr>
          <w:rFonts w:hint="eastAsia"/>
        </w:rPr>
        <w:t>类的设计：</w:t>
      </w:r>
    </w:p>
    <w:p w14:paraId="64DBABD3" w14:textId="3FC445A0" w:rsidR="009605EA" w:rsidRDefault="009605EA" w:rsidP="000E13CD">
      <w:r>
        <w:t>A</w:t>
      </w:r>
      <w:r>
        <w:rPr>
          <w:rFonts w:hint="eastAsia"/>
        </w:rPr>
        <w:t>dd方法只需注意判断顶点是否已经加入图中，否则直接加入即可。</w:t>
      </w:r>
    </w:p>
    <w:p w14:paraId="67AFE32A" w14:textId="18B7BEA9" w:rsidR="00AC6C01" w:rsidRDefault="00AC6C01" w:rsidP="000E13CD">
      <w:r>
        <w:t>S</w:t>
      </w:r>
      <w:r>
        <w:rPr>
          <w:rFonts w:hint="eastAsia"/>
        </w:rPr>
        <w:t>et方法：</w:t>
      </w:r>
    </w:p>
    <w:p w14:paraId="5C1A10C4" w14:textId="310824FA" w:rsidR="00AC6C01" w:rsidRDefault="00AC6C01" w:rsidP="000E13CD">
      <w:r w:rsidRPr="00AC6C01">
        <w:rPr>
          <w:noProof/>
        </w:rPr>
        <w:lastRenderedPageBreak/>
        <w:drawing>
          <wp:inline distT="0" distB="0" distL="0" distR="0" wp14:anchorId="2C70008C" wp14:editId="36568A65">
            <wp:extent cx="5274310" cy="311086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4DF5" w14:textId="2F8EA253" w:rsidR="00AC6C01" w:rsidRDefault="00AC6C01" w:rsidP="000E13CD">
      <w:r>
        <w:rPr>
          <w:rFonts w:hint="eastAsia"/>
        </w:rPr>
        <w:t>思想：</w:t>
      </w:r>
      <w:r w:rsidR="009D2E4E">
        <w:rPr>
          <w:rFonts w:hint="eastAsia"/>
        </w:rPr>
        <w:t>首先加入source与target两个顶点，分别更新source与target的target与source属性即可</w:t>
      </w:r>
      <w:r w:rsidR="006C4189">
        <w:rPr>
          <w:rFonts w:hint="eastAsia"/>
        </w:rPr>
        <w:t>，返回</w:t>
      </w:r>
      <w:proofErr w:type="spellStart"/>
      <w:r w:rsidR="006C4189">
        <w:rPr>
          <w:rFonts w:hint="eastAsia"/>
        </w:rPr>
        <w:t>oldweight</w:t>
      </w:r>
      <w:proofErr w:type="spellEnd"/>
      <w:r w:rsidR="006C4189">
        <w:rPr>
          <w:rFonts w:hint="eastAsia"/>
        </w:rPr>
        <w:t>。</w:t>
      </w:r>
    </w:p>
    <w:p w14:paraId="0DF60DAB" w14:textId="52881676" w:rsidR="00CB1D4C" w:rsidRDefault="00CB1D4C" w:rsidP="000E13CD">
      <w:r>
        <w:t>R</w:t>
      </w:r>
      <w:r>
        <w:rPr>
          <w:rFonts w:hint="eastAsia"/>
        </w:rPr>
        <w:t>emove：</w:t>
      </w:r>
    </w:p>
    <w:p w14:paraId="49D286EE" w14:textId="00EF1E78" w:rsidR="00CB1D4C" w:rsidRDefault="00CB1D4C" w:rsidP="000E13CD">
      <w:r w:rsidRPr="00CB1D4C">
        <w:rPr>
          <w:noProof/>
        </w:rPr>
        <w:drawing>
          <wp:inline distT="0" distB="0" distL="0" distR="0" wp14:anchorId="43FFF87B" wp14:editId="4DEC6518">
            <wp:extent cx="4429743" cy="3829584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7F6A" w14:textId="1BAAF69C" w:rsidR="00CB1D4C" w:rsidRDefault="00CB1D4C" w:rsidP="000E13CD">
      <w:r>
        <w:rPr>
          <w:rFonts w:hint="eastAsia"/>
        </w:rPr>
        <w:t>关键点为在去掉一个顶点时应遍历所有其余所有顶点，删去所有与该顶点相关的边。</w:t>
      </w:r>
    </w:p>
    <w:p w14:paraId="22F12C9A" w14:textId="48AB13D7" w:rsidR="00FC5F89" w:rsidRDefault="00CC5373" w:rsidP="000E13CD">
      <w:r>
        <w:t>V</w:t>
      </w:r>
      <w:r>
        <w:rPr>
          <w:rFonts w:hint="eastAsia"/>
        </w:rPr>
        <w:t>ertices</w:t>
      </w:r>
      <w:r w:rsidR="00FC5F89">
        <w:rPr>
          <w:rFonts w:hint="eastAsia"/>
        </w:rPr>
        <w:t>方法：直接返回所有顶点名称即可。</w:t>
      </w:r>
    </w:p>
    <w:p w14:paraId="6625083A" w14:textId="65A5EFA9" w:rsidR="00ED4D1D" w:rsidRDefault="00ED4D1D" w:rsidP="000E13CD">
      <w:r>
        <w:t>S</w:t>
      </w:r>
      <w:r>
        <w:rPr>
          <w:rFonts w:hint="eastAsia"/>
        </w:rPr>
        <w:t>ources方法：</w:t>
      </w:r>
    </w:p>
    <w:p w14:paraId="29E80854" w14:textId="3C53DB39" w:rsidR="00ED4D1D" w:rsidRDefault="00ED4D1D" w:rsidP="000E13CD">
      <w:r w:rsidRPr="00ED4D1D">
        <w:rPr>
          <w:noProof/>
        </w:rPr>
        <w:lastRenderedPageBreak/>
        <w:drawing>
          <wp:inline distT="0" distB="0" distL="0" distR="0" wp14:anchorId="0BD5B5CF" wp14:editId="7DABA131">
            <wp:extent cx="5274310" cy="318516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DEE73" w14:textId="4EF3E8D1" w:rsidR="00ED4D1D" w:rsidRDefault="00ED4D1D" w:rsidP="000E13CD">
      <w:r>
        <w:rPr>
          <w:rFonts w:hint="eastAsia"/>
        </w:rPr>
        <w:t>思想：</w:t>
      </w:r>
      <w:r w:rsidR="00D433B7">
        <w:rPr>
          <w:rFonts w:hint="eastAsia"/>
        </w:rPr>
        <w:t>遍历该顶点的源点集合，依次复制即可，防御式拷贝</w:t>
      </w:r>
      <w:r w:rsidR="000A6F36">
        <w:rPr>
          <w:rFonts w:hint="eastAsia"/>
        </w:rPr>
        <w:t>防止RE（表示泄露）。</w:t>
      </w:r>
    </w:p>
    <w:p w14:paraId="7E377363" w14:textId="1A8F5561" w:rsidR="003824D2" w:rsidRDefault="003824D2" w:rsidP="000E13CD">
      <w:r>
        <w:t>T</w:t>
      </w:r>
      <w:r>
        <w:rPr>
          <w:rFonts w:hint="eastAsia"/>
        </w:rPr>
        <w:t>argets方法类似不赘述。</w:t>
      </w:r>
    </w:p>
    <w:p w14:paraId="07CB2223" w14:textId="5BCD7C61" w:rsidR="003824D2" w:rsidRDefault="003824D2" w:rsidP="000E13CD">
      <w:proofErr w:type="spellStart"/>
      <w:r>
        <w:rPr>
          <w:rFonts w:hint="eastAsia"/>
        </w:rPr>
        <w:t>ConcreteVerticesGraph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：</w:t>
      </w:r>
    </w:p>
    <w:p w14:paraId="5F3A3635" w14:textId="666E22F4" w:rsidR="003824D2" w:rsidRDefault="003824D2" w:rsidP="000E13CD">
      <w:r w:rsidRPr="003824D2">
        <w:rPr>
          <w:noProof/>
        </w:rPr>
        <w:drawing>
          <wp:inline distT="0" distB="0" distL="0" distR="0" wp14:anchorId="795DE4C0" wp14:editId="221DA5CB">
            <wp:extent cx="2705478" cy="207674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CC0D" w14:textId="36DC5E62" w:rsidR="003824D2" w:rsidRDefault="003824D2" w:rsidP="000E13CD">
      <w:r>
        <w:rPr>
          <w:rFonts w:hint="eastAsia"/>
        </w:rPr>
        <w:t>打印每个顶点信息，即可打印出图的结构。</w:t>
      </w:r>
    </w:p>
    <w:p w14:paraId="3F1DA480" w14:textId="1A7CED0F" w:rsidR="00893D20" w:rsidRDefault="00893D20" w:rsidP="000E13CD">
      <w:r>
        <w:rPr>
          <w:rFonts w:hint="eastAsia"/>
        </w:rPr>
        <w:t>测试：Vertex类测试：</w:t>
      </w:r>
    </w:p>
    <w:p w14:paraId="459F1AFC" w14:textId="67BC3DA0" w:rsidR="005C03F9" w:rsidRDefault="005C03F9" w:rsidP="000E13CD">
      <w:r w:rsidRPr="005C03F9">
        <w:rPr>
          <w:noProof/>
        </w:rPr>
        <w:drawing>
          <wp:inline distT="0" distB="0" distL="0" distR="0" wp14:anchorId="2A3A0848" wp14:editId="0F5C6C87">
            <wp:extent cx="5249008" cy="91452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50103" w14:textId="108B9EC1" w:rsidR="005C03F9" w:rsidRDefault="005C03F9" w:rsidP="000E13CD">
      <w:r w:rsidRPr="005C03F9">
        <w:rPr>
          <w:noProof/>
        </w:rPr>
        <w:drawing>
          <wp:inline distT="0" distB="0" distL="0" distR="0" wp14:anchorId="4016D627" wp14:editId="47227913">
            <wp:extent cx="4744112" cy="924054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60537" w14:textId="1D3142BD" w:rsidR="005C03F9" w:rsidRDefault="005C03F9" w:rsidP="000E13CD">
      <w:r w:rsidRPr="005C03F9">
        <w:rPr>
          <w:noProof/>
        </w:rPr>
        <w:lastRenderedPageBreak/>
        <w:drawing>
          <wp:inline distT="0" distB="0" distL="0" distR="0" wp14:anchorId="762C5918" wp14:editId="12FD5EF9">
            <wp:extent cx="5274310" cy="78740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9FCB1" w14:textId="64E50CDA" w:rsidR="005C03F9" w:rsidRDefault="005C03F9" w:rsidP="000E13CD">
      <w:r w:rsidRPr="005C03F9">
        <w:rPr>
          <w:noProof/>
        </w:rPr>
        <w:drawing>
          <wp:inline distT="0" distB="0" distL="0" distR="0" wp14:anchorId="3B9AC4EA" wp14:editId="3B8127EA">
            <wp:extent cx="5153744" cy="95263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B0706" w14:textId="3A953DA7" w:rsidR="005C03F9" w:rsidRDefault="005C03F9" w:rsidP="000E13CD">
      <w:r w:rsidRPr="005C03F9">
        <w:rPr>
          <w:noProof/>
        </w:rPr>
        <w:drawing>
          <wp:inline distT="0" distB="0" distL="0" distR="0" wp14:anchorId="0A6B0D1B" wp14:editId="11F2C18C">
            <wp:extent cx="5274310" cy="2513965"/>
            <wp:effectExtent l="0" t="0" r="254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DC1B4" w14:textId="56FA5587" w:rsidR="005C03F9" w:rsidRDefault="005C03F9" w:rsidP="000E13CD">
      <w:proofErr w:type="spellStart"/>
      <w:r>
        <w:t>T</w:t>
      </w:r>
      <w:r>
        <w:rPr>
          <w:rFonts w:hint="eastAsia"/>
        </w:rPr>
        <w:t>ostring</w:t>
      </w:r>
      <w:proofErr w:type="spellEnd"/>
      <w:r>
        <w:rPr>
          <w:rFonts w:hint="eastAsia"/>
        </w:rPr>
        <w:t>方法的测试仍然沿用a</w:t>
      </w:r>
      <w:r>
        <w:sym w:font="Wingdings" w:char="F0E0"/>
      </w:r>
      <w:r>
        <w:t>b</w:t>
      </w:r>
      <w:r>
        <w:sym w:font="Wingdings" w:char="F0E0"/>
      </w:r>
      <w:r>
        <w:t>c</w:t>
      </w:r>
      <w:r>
        <w:rPr>
          <w:rFonts w:hint="eastAsia"/>
        </w:rPr>
        <w:t>；a；</w:t>
      </w:r>
      <w:proofErr w:type="gramStart"/>
      <w:r>
        <w:rPr>
          <w:rFonts w:hint="eastAsia"/>
        </w:rPr>
        <w:t>空图三种</w:t>
      </w:r>
      <w:proofErr w:type="gramEnd"/>
      <w:r>
        <w:rPr>
          <w:rFonts w:hint="eastAsia"/>
        </w:rPr>
        <w:t>测试方法。</w:t>
      </w:r>
    </w:p>
    <w:p w14:paraId="5CAFFD39" w14:textId="510A849C" w:rsidR="00AE3DD0" w:rsidRDefault="00AE3DD0" w:rsidP="000E13CD">
      <w:r>
        <w:rPr>
          <w:rFonts w:hint="eastAsia"/>
        </w:rPr>
        <w:t>测试结果如下：</w:t>
      </w:r>
    </w:p>
    <w:p w14:paraId="1B8E3D20" w14:textId="3ACBB00B" w:rsidR="00AE3DD0" w:rsidRDefault="00AE3DD0" w:rsidP="000E13CD">
      <w:r w:rsidRPr="001D796A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32D7169" wp14:editId="716493B2">
            <wp:extent cx="2429214" cy="4229690"/>
            <wp:effectExtent l="0" t="0" r="9525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93A0E" w14:textId="63F04334" w:rsidR="005664AF" w:rsidRDefault="005664AF" w:rsidP="005664AF">
      <w:pPr>
        <w:pStyle w:val="3"/>
        <w:rPr>
          <w:rFonts w:ascii="Consolas" w:hAnsi="Consolas" w:cs="Times New Roman"/>
          <w:sz w:val="24"/>
        </w:rPr>
      </w:pPr>
      <w:bookmarkStart w:id="13" w:name="_Toc74492848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14:paraId="1384CFE1" w14:textId="7C07C1F4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74492849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71CEAD0A" w14:textId="77777777" w:rsidR="004D554A" w:rsidRDefault="004D554A" w:rsidP="004D554A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实现方法较简单：</w:t>
      </w:r>
      <w:proofErr w:type="spellStart"/>
      <w:r>
        <w:rPr>
          <w:rFonts w:ascii="宋体" w:eastAsia="宋体" w:hAnsi="宋体" w:hint="eastAsia"/>
          <w:sz w:val="24"/>
          <w:szCs w:val="28"/>
        </w:rPr>
        <w:t>ConcreteEdgesGraph</w:t>
      </w:r>
      <w:proofErr w:type="spellEnd"/>
      <w:r>
        <w:rPr>
          <w:rFonts w:ascii="宋体" w:eastAsia="宋体" w:hAnsi="宋体" w:hint="eastAsia"/>
          <w:sz w:val="24"/>
          <w:szCs w:val="28"/>
        </w:rPr>
        <w:t>&lt;</w:t>
      </w:r>
      <w:r>
        <w:rPr>
          <w:rFonts w:ascii="宋体" w:eastAsia="宋体" w:hAnsi="宋体"/>
          <w:sz w:val="24"/>
          <w:szCs w:val="28"/>
        </w:rPr>
        <w:t>L&gt;</w:t>
      </w:r>
      <w:r>
        <w:rPr>
          <w:rFonts w:ascii="宋体" w:eastAsia="宋体" w:hAnsi="宋体" w:hint="eastAsia"/>
          <w:sz w:val="24"/>
          <w:szCs w:val="28"/>
        </w:rPr>
        <w:t>与将所有String替换为L，Edge应声明通配符&lt;</w:t>
      </w:r>
      <w:r>
        <w:rPr>
          <w:rFonts w:ascii="宋体" w:eastAsia="宋体" w:hAnsi="宋体"/>
          <w:sz w:val="24"/>
          <w:szCs w:val="28"/>
        </w:rPr>
        <w:t>L&gt;</w:t>
      </w:r>
      <w:r>
        <w:rPr>
          <w:rFonts w:ascii="宋体" w:eastAsia="宋体" w:hAnsi="宋体" w:hint="eastAsia"/>
          <w:sz w:val="24"/>
          <w:szCs w:val="28"/>
        </w:rPr>
        <w:t>。</w:t>
      </w:r>
    </w:p>
    <w:p w14:paraId="20D14462" w14:textId="77777777" w:rsidR="004D554A" w:rsidRDefault="004D554A" w:rsidP="004D554A">
      <w:pPr>
        <w:rPr>
          <w:rFonts w:ascii="宋体" w:eastAsia="宋体" w:hAnsi="宋体"/>
          <w:sz w:val="24"/>
          <w:szCs w:val="28"/>
        </w:rPr>
      </w:pPr>
      <w:proofErr w:type="spellStart"/>
      <w:r>
        <w:rPr>
          <w:rFonts w:ascii="宋体" w:eastAsia="宋体" w:hAnsi="宋体" w:hint="eastAsia"/>
          <w:sz w:val="24"/>
          <w:szCs w:val="28"/>
        </w:rPr>
        <w:t>Concrete</w:t>
      </w:r>
      <w:r>
        <w:rPr>
          <w:rFonts w:ascii="宋体" w:eastAsia="宋体" w:hAnsi="宋体"/>
          <w:sz w:val="24"/>
          <w:szCs w:val="28"/>
        </w:rPr>
        <w:t>VerticesGraph</w:t>
      </w:r>
      <w:proofErr w:type="spellEnd"/>
      <w:r>
        <w:rPr>
          <w:rFonts w:ascii="宋体" w:eastAsia="宋体" w:hAnsi="宋体"/>
          <w:sz w:val="24"/>
          <w:szCs w:val="28"/>
        </w:rPr>
        <w:t>&lt;L&gt;</w:t>
      </w:r>
      <w:r>
        <w:rPr>
          <w:rFonts w:ascii="宋体" w:eastAsia="宋体" w:hAnsi="宋体" w:hint="eastAsia"/>
          <w:sz w:val="24"/>
          <w:szCs w:val="28"/>
        </w:rPr>
        <w:t>也是类似做简单替换即可。</w:t>
      </w:r>
    </w:p>
    <w:p w14:paraId="17391EDF" w14:textId="77777777" w:rsidR="004D554A" w:rsidRDefault="004D554A" w:rsidP="004D554A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按照网站要求，测试用例应依旧能通过，如图所示：</w:t>
      </w:r>
    </w:p>
    <w:p w14:paraId="05621E7E" w14:textId="77777777" w:rsidR="004D554A" w:rsidRDefault="004D554A" w:rsidP="004D554A">
      <w:pPr>
        <w:rPr>
          <w:rFonts w:ascii="宋体" w:eastAsia="宋体" w:hAnsi="宋体"/>
          <w:sz w:val="24"/>
          <w:szCs w:val="28"/>
        </w:rPr>
      </w:pPr>
      <w:r w:rsidRPr="00CA7026">
        <w:rPr>
          <w:rFonts w:ascii="宋体" w:eastAsia="宋体" w:hAnsi="宋体"/>
          <w:noProof/>
          <w:sz w:val="24"/>
          <w:szCs w:val="28"/>
        </w:rPr>
        <w:lastRenderedPageBreak/>
        <w:drawing>
          <wp:inline distT="0" distB="0" distL="0" distR="0" wp14:anchorId="30CEE414" wp14:editId="0C10B068">
            <wp:extent cx="5274310" cy="2916555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7435" w14:textId="77777777" w:rsidR="004D554A" w:rsidRPr="000A5EE9" w:rsidRDefault="004D554A" w:rsidP="004D554A">
      <w:pPr>
        <w:rPr>
          <w:rFonts w:ascii="宋体" w:eastAsia="宋体" w:hAnsi="宋体"/>
          <w:sz w:val="24"/>
          <w:szCs w:val="28"/>
        </w:rPr>
      </w:pPr>
      <w:r w:rsidRPr="00CA7026">
        <w:rPr>
          <w:rFonts w:ascii="宋体" w:eastAsia="宋体" w:hAnsi="宋体"/>
          <w:noProof/>
          <w:sz w:val="24"/>
          <w:szCs w:val="28"/>
        </w:rPr>
        <w:drawing>
          <wp:inline distT="0" distB="0" distL="0" distR="0" wp14:anchorId="774C30C9" wp14:editId="40F89943">
            <wp:extent cx="2705478" cy="4610743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461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8ABAB" w14:textId="77777777" w:rsidR="004D554A" w:rsidRPr="004D554A" w:rsidRDefault="004D554A" w:rsidP="004D554A"/>
    <w:p w14:paraId="6927A554" w14:textId="21789249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5" w:name="_Toc74492850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14:paraId="2990BFD4" w14:textId="61F0779D" w:rsidR="003C2C06" w:rsidRDefault="002D4BBD" w:rsidP="003C2C06">
      <w:r>
        <w:rPr>
          <w:rFonts w:hint="eastAsia"/>
        </w:rPr>
        <w:t>采用</w:t>
      </w:r>
      <w:proofErr w:type="spellStart"/>
      <w:r>
        <w:rPr>
          <w:rFonts w:hint="eastAsia"/>
        </w:rPr>
        <w:t>C</w:t>
      </w:r>
      <w:r>
        <w:t>oncreteEdgesGraph</w:t>
      </w:r>
      <w:proofErr w:type="spellEnd"/>
      <w:r>
        <w:t>&lt;L&gt;</w:t>
      </w:r>
      <w:r>
        <w:rPr>
          <w:rFonts w:hint="eastAsia"/>
        </w:rPr>
        <w:t>实现，</w:t>
      </w:r>
      <w:r w:rsidR="001E10BD">
        <w:rPr>
          <w:rFonts w:hint="eastAsia"/>
        </w:rPr>
        <w:t>并按照网站要求，对Integer作为immutable对象进行</w:t>
      </w:r>
      <w:r w:rsidR="001E10BD">
        <w:rPr>
          <w:rFonts w:hint="eastAsia"/>
        </w:rPr>
        <w:lastRenderedPageBreak/>
        <w:t>测试，测试策略以及结果如图：</w:t>
      </w:r>
    </w:p>
    <w:p w14:paraId="2FD6D16E" w14:textId="703C1CF4" w:rsidR="001E10BD" w:rsidRPr="001E10BD" w:rsidRDefault="000403AB" w:rsidP="003C2C06">
      <w:r w:rsidRPr="000403AB">
        <w:rPr>
          <w:noProof/>
        </w:rPr>
        <w:drawing>
          <wp:inline distT="0" distB="0" distL="0" distR="0" wp14:anchorId="4D2FA863" wp14:editId="155B57B7">
            <wp:extent cx="5274310" cy="2629535"/>
            <wp:effectExtent l="0" t="0" r="254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E895E" w14:textId="77777777"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74492851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14:paraId="2FE8ACAC" w14:textId="103EBFC6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4492852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524FB9B7" w14:textId="2A2AD4DD" w:rsidR="00774B4A" w:rsidRDefault="007D71CA" w:rsidP="00774B4A">
      <w:r>
        <w:rPr>
          <w:rFonts w:hint="eastAsia"/>
        </w:rPr>
        <w:t>测试策略如下：</w:t>
      </w:r>
      <w:r w:rsidRPr="007D71CA">
        <w:rPr>
          <w:noProof/>
        </w:rPr>
        <w:drawing>
          <wp:inline distT="0" distB="0" distL="0" distR="0" wp14:anchorId="40F8FB9D" wp14:editId="04E3972A">
            <wp:extent cx="5274310" cy="1598295"/>
            <wp:effectExtent l="0" t="0" r="2540" b="190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4FB60" w14:textId="48A18A49" w:rsidR="007D71CA" w:rsidRDefault="007D71CA" w:rsidP="00774B4A">
      <w:r>
        <w:t>T</w:t>
      </w:r>
      <w:r>
        <w:rPr>
          <w:rFonts w:hint="eastAsia"/>
        </w:rPr>
        <w:t>est</w:t>
      </w:r>
      <w:r>
        <w:t>1</w:t>
      </w:r>
      <w:r>
        <w:rPr>
          <w:rFonts w:hint="eastAsia"/>
        </w:rPr>
        <w:t>测试有两个桥接词的情况，选择最大权的桥接词；test</w:t>
      </w:r>
      <w:r>
        <w:t>2</w:t>
      </w:r>
      <w:r>
        <w:rPr>
          <w:rFonts w:hint="eastAsia"/>
        </w:rPr>
        <w:t>测试没有桥接词，即返回原句。</w:t>
      </w:r>
    </w:p>
    <w:p w14:paraId="7842E04B" w14:textId="05314180" w:rsidR="00D5614B" w:rsidRPr="00774B4A" w:rsidRDefault="00D5614B" w:rsidP="00774B4A">
      <w:r>
        <w:rPr>
          <w:rFonts w:hint="eastAsia"/>
        </w:rPr>
        <w:lastRenderedPageBreak/>
        <w:t>测试结果如图所示：</w:t>
      </w:r>
      <w:r w:rsidR="006A5F30" w:rsidRPr="006A5F30">
        <w:rPr>
          <w:noProof/>
        </w:rPr>
        <w:drawing>
          <wp:inline distT="0" distB="0" distL="0" distR="0" wp14:anchorId="4DAA900F" wp14:editId="23657102">
            <wp:extent cx="2686425" cy="4563112"/>
            <wp:effectExtent l="0" t="0" r="0" b="889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50DF1" w14:textId="05AD203D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8" w:name="_Toc74492853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8"/>
      <w:proofErr w:type="spellEnd"/>
    </w:p>
    <w:p w14:paraId="5DBA74B6" w14:textId="52CAD458" w:rsidR="006A5F30" w:rsidRDefault="004834C7" w:rsidP="006A5F30">
      <w:pPr>
        <w:rPr>
          <w:rFonts w:ascii="宋体" w:eastAsia="宋体" w:hAnsi="宋体" w:cs="Times New Roman"/>
          <w:sz w:val="24"/>
          <w:szCs w:val="32"/>
        </w:rPr>
      </w:pPr>
      <w:r w:rsidRPr="004834C7">
        <w:rPr>
          <w:rFonts w:ascii="宋体" w:eastAsia="宋体" w:hAnsi="宋体" w:cs="Times New Roman" w:hint="eastAsia"/>
          <w:sz w:val="24"/>
          <w:szCs w:val="32"/>
        </w:rPr>
        <w:t>构造</w:t>
      </w:r>
      <w:proofErr w:type="gramStart"/>
      <w:r w:rsidRPr="004834C7">
        <w:rPr>
          <w:rFonts w:ascii="宋体" w:eastAsia="宋体" w:hAnsi="宋体" w:cs="Times New Roman" w:hint="eastAsia"/>
          <w:sz w:val="24"/>
          <w:szCs w:val="32"/>
        </w:rPr>
        <w:t>器关键</w:t>
      </w:r>
      <w:proofErr w:type="gramEnd"/>
      <w:r w:rsidRPr="004834C7">
        <w:rPr>
          <w:rFonts w:ascii="宋体" w:eastAsia="宋体" w:hAnsi="宋体" w:cs="Times New Roman" w:hint="eastAsia"/>
          <w:sz w:val="24"/>
          <w:szCs w:val="32"/>
        </w:rPr>
        <w:t>代码：</w:t>
      </w:r>
      <w:r>
        <w:rPr>
          <w:rFonts w:ascii="宋体" w:eastAsia="宋体" w:hAnsi="宋体" w:cs="Times New Roman" w:hint="eastAsia"/>
          <w:sz w:val="24"/>
          <w:szCs w:val="32"/>
        </w:rPr>
        <w:t>由语料库构造语料图时，遍历每一对词，将</w:t>
      </w:r>
      <w:proofErr w:type="gramStart"/>
      <w:r>
        <w:rPr>
          <w:rFonts w:ascii="宋体" w:eastAsia="宋体" w:hAnsi="宋体" w:cs="Times New Roman" w:hint="eastAsia"/>
          <w:sz w:val="24"/>
          <w:szCs w:val="32"/>
        </w:rPr>
        <w:t>边权加</w:t>
      </w:r>
      <w:proofErr w:type="gramEnd"/>
      <w:r>
        <w:rPr>
          <w:rFonts w:ascii="宋体" w:eastAsia="宋体" w:hAnsi="宋体" w:cs="Times New Roman" w:hint="eastAsia"/>
          <w:sz w:val="24"/>
          <w:szCs w:val="32"/>
        </w:rPr>
        <w:t>1即可</w:t>
      </w:r>
      <w:r w:rsidR="003A223D">
        <w:rPr>
          <w:rFonts w:ascii="宋体" w:eastAsia="宋体" w:hAnsi="宋体" w:cs="Times New Roman" w:hint="eastAsia"/>
          <w:sz w:val="24"/>
          <w:szCs w:val="32"/>
        </w:rPr>
        <w:t>，采用set方法的返回值判断是否为0实现。</w:t>
      </w:r>
    </w:p>
    <w:p w14:paraId="4A410C02" w14:textId="79506E9C" w:rsidR="006B0560" w:rsidRDefault="006B0560" w:rsidP="006A5F30">
      <w:pPr>
        <w:rPr>
          <w:rFonts w:ascii="宋体" w:eastAsia="宋体" w:hAnsi="宋体"/>
          <w:sz w:val="22"/>
          <w:szCs w:val="24"/>
        </w:rPr>
      </w:pPr>
      <w:r w:rsidRPr="006B0560">
        <w:rPr>
          <w:rFonts w:ascii="宋体" w:eastAsia="宋体" w:hAnsi="宋体"/>
          <w:noProof/>
          <w:sz w:val="22"/>
          <w:szCs w:val="24"/>
        </w:rPr>
        <w:drawing>
          <wp:inline distT="0" distB="0" distL="0" distR="0" wp14:anchorId="10851998" wp14:editId="76A6D543">
            <wp:extent cx="5274310" cy="1593850"/>
            <wp:effectExtent l="0" t="0" r="2540" b="635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05FDE" w14:textId="540EFE1C" w:rsidR="006B0560" w:rsidRDefault="006B0560" w:rsidP="006A5F30">
      <w:pPr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/>
          <w:sz w:val="22"/>
          <w:szCs w:val="24"/>
        </w:rPr>
        <w:t>P</w:t>
      </w:r>
      <w:r>
        <w:rPr>
          <w:rFonts w:ascii="宋体" w:eastAsia="宋体" w:hAnsi="宋体" w:hint="eastAsia"/>
          <w:sz w:val="22"/>
          <w:szCs w:val="24"/>
        </w:rPr>
        <w:t>oem关键代码：即遍历每一对词，寻找桥接词的过程：</w:t>
      </w:r>
    </w:p>
    <w:p w14:paraId="5E375CCD" w14:textId="13E133DD" w:rsidR="006B0560" w:rsidRDefault="006B0560" w:rsidP="006A5F30">
      <w:pPr>
        <w:rPr>
          <w:rFonts w:ascii="宋体" w:eastAsia="宋体" w:hAnsi="宋体"/>
          <w:sz w:val="22"/>
          <w:szCs w:val="24"/>
        </w:rPr>
      </w:pPr>
      <w:r w:rsidRPr="006B0560">
        <w:rPr>
          <w:rFonts w:ascii="宋体" w:eastAsia="宋体" w:hAnsi="宋体"/>
          <w:noProof/>
          <w:sz w:val="22"/>
          <w:szCs w:val="24"/>
        </w:rPr>
        <w:lastRenderedPageBreak/>
        <w:drawing>
          <wp:inline distT="0" distB="0" distL="0" distR="0" wp14:anchorId="36D5BB57" wp14:editId="6B8CCEAA">
            <wp:extent cx="5274310" cy="3823335"/>
            <wp:effectExtent l="0" t="0" r="2540" b="5715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0817" w14:textId="27327446" w:rsidR="006B0560" w:rsidRPr="004834C7" w:rsidRDefault="006B0560" w:rsidP="006A5F30">
      <w:pPr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首先对这对词的targets与sources做交集运算，若</w:t>
      </w:r>
      <w:proofErr w:type="gramStart"/>
      <w:r>
        <w:rPr>
          <w:rFonts w:ascii="宋体" w:eastAsia="宋体" w:hAnsi="宋体" w:hint="eastAsia"/>
          <w:sz w:val="22"/>
          <w:szCs w:val="24"/>
        </w:rPr>
        <w:t>交集非</w:t>
      </w:r>
      <w:proofErr w:type="gramEnd"/>
      <w:r>
        <w:rPr>
          <w:rFonts w:ascii="宋体" w:eastAsia="宋体" w:hAnsi="宋体" w:hint="eastAsia"/>
          <w:sz w:val="22"/>
          <w:szCs w:val="24"/>
        </w:rPr>
        <w:t>空，则意味着有桥接词：接下来就是选择桥接词的过程，通过选择最大权实现，在选定桥接词后，将桥接词并入from中去（这里指在</w:t>
      </w:r>
      <w:proofErr w:type="spellStart"/>
      <w:r>
        <w:rPr>
          <w:rFonts w:ascii="宋体" w:eastAsia="宋体" w:hAnsi="宋体" w:hint="eastAsia"/>
          <w:sz w:val="22"/>
          <w:szCs w:val="24"/>
        </w:rPr>
        <w:t>input</w:t>
      </w:r>
      <w:r>
        <w:rPr>
          <w:rFonts w:ascii="宋体" w:eastAsia="宋体" w:hAnsi="宋体"/>
          <w:sz w:val="22"/>
          <w:szCs w:val="24"/>
        </w:rPr>
        <w:t>_words</w:t>
      </w:r>
      <w:proofErr w:type="spellEnd"/>
      <w:r>
        <w:rPr>
          <w:rFonts w:ascii="宋体" w:eastAsia="宋体" w:hAnsi="宋体" w:hint="eastAsia"/>
          <w:sz w:val="22"/>
          <w:szCs w:val="24"/>
        </w:rPr>
        <w:t>中的位置），</w:t>
      </w:r>
      <w:proofErr w:type="gramStart"/>
      <w:r w:rsidR="00EA1632">
        <w:rPr>
          <w:rFonts w:ascii="宋体" w:eastAsia="宋体" w:hAnsi="宋体" w:hint="eastAsia"/>
          <w:sz w:val="22"/>
          <w:szCs w:val="24"/>
        </w:rPr>
        <w:t>而后做</w:t>
      </w:r>
      <w:proofErr w:type="gramEnd"/>
      <w:r w:rsidR="00EA1632">
        <w:rPr>
          <w:rFonts w:ascii="宋体" w:eastAsia="宋体" w:hAnsi="宋体" w:hint="eastAsia"/>
          <w:sz w:val="22"/>
          <w:szCs w:val="24"/>
        </w:rPr>
        <w:t>简单的拼接，结尾.字符的处理即可。</w:t>
      </w:r>
    </w:p>
    <w:p w14:paraId="6A6486A7" w14:textId="06ED2190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74492854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14:paraId="522D508D" w14:textId="4E1ACA11" w:rsidR="00C915DA" w:rsidRDefault="001A554E" w:rsidP="00C915DA">
      <w:r>
        <w:rPr>
          <w:rFonts w:hint="eastAsia"/>
        </w:rPr>
        <w:t>测试结果如图：还测试了</w:t>
      </w:r>
      <w:proofErr w:type="spellStart"/>
      <w:r>
        <w:rPr>
          <w:rFonts w:hint="eastAsia"/>
        </w:rPr>
        <w:t>GraphPoem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。</w:t>
      </w:r>
    </w:p>
    <w:p w14:paraId="74C6C9F6" w14:textId="5D6F22FD" w:rsidR="00F860D0" w:rsidRPr="00C915DA" w:rsidRDefault="00F860D0" w:rsidP="00C915DA">
      <w:r w:rsidRPr="00F860D0">
        <w:rPr>
          <w:noProof/>
        </w:rPr>
        <w:drawing>
          <wp:inline distT="0" distB="0" distL="0" distR="0" wp14:anchorId="0B9E2AA4" wp14:editId="46738BEA">
            <wp:extent cx="5274310" cy="3020060"/>
            <wp:effectExtent l="0" t="0" r="2540" b="889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EA609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4492855"/>
      <w:r w:rsidRPr="005F3A96">
        <w:rPr>
          <w:rFonts w:ascii="Times New Roman" w:hAnsi="Times New Roman" w:cs="Times New Roman"/>
          <w:sz w:val="24"/>
        </w:rPr>
        <w:lastRenderedPageBreak/>
        <w:t>Before you’re done</w:t>
      </w:r>
      <w:bookmarkEnd w:id="20"/>
    </w:p>
    <w:p w14:paraId="54847A4A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565FE9">
        <w:fldChar w:fldCharType="begin"/>
      </w:r>
      <w:r w:rsidR="00565FE9">
        <w:instrText xml:space="preserve"> HYPERLINK "http://web.mit.edu/6.031/www/sp17/psets/ps2/" \l "before_youre_done" </w:instrText>
      </w:r>
      <w:r w:rsidR="00565FE9"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565FE9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79544C9C" w14:textId="1521021C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D2A4B62" w14:textId="45028FC0" w:rsidR="008965C9" w:rsidRDefault="008965C9" w:rsidP="008965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ab/>
        <w:t>git add xxx</w:t>
      </w:r>
      <w:r>
        <w:rPr>
          <w:rFonts w:ascii="Times New Roman" w:eastAsia="宋体" w:hAnsi="Times New Roman" w:cs="Times New Roman"/>
          <w:sz w:val="24"/>
          <w:szCs w:val="24"/>
        </w:rPr>
        <w:tab/>
        <w:t>git commit -m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””  git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push -u origin master</w:t>
      </w:r>
    </w:p>
    <w:p w14:paraId="320BF3CF" w14:textId="75813CB5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7A02D5ED" w14:textId="49322C25" w:rsidR="0066546C" w:rsidRPr="005D4804" w:rsidRDefault="0066546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6546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4D46BFF" wp14:editId="65B4003E">
            <wp:extent cx="5274310" cy="3008630"/>
            <wp:effectExtent l="0" t="0" r="2540" b="127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51ED9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4492856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66CD2BB8" w14:textId="426A8708" w:rsidR="000E3103" w:rsidRPr="000E3103" w:rsidRDefault="009F518D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复用，利用</w:t>
      </w:r>
      <w:r>
        <w:rPr>
          <w:rFonts w:ascii="Times New Roman" w:eastAsia="宋体" w:hAnsi="Times New Roman" w:cs="Times New Roman"/>
          <w:sz w:val="24"/>
          <w:szCs w:val="24"/>
        </w:rPr>
        <w:t>3.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好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，再实现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社交网络，可以明显感觉到代码与逻辑简洁了许多。</w:t>
      </w:r>
    </w:p>
    <w:p w14:paraId="68131738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4492857"/>
      <w:proofErr w:type="spellStart"/>
      <w:r w:rsidRPr="00BC0808">
        <w:rPr>
          <w:rFonts w:ascii="Consolas" w:hAnsi="Consolas" w:cs="Times New Roman"/>
          <w:sz w:val="24"/>
        </w:rPr>
        <w:lastRenderedPageBreak/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03A01DB9" w14:textId="50E89E16" w:rsidR="00D35D82" w:rsidRDefault="00D35D82" w:rsidP="000E3103">
      <w:pPr>
        <w:ind w:firstLine="420"/>
      </w:pPr>
      <w:r w:rsidRPr="00D35D82">
        <w:rPr>
          <w:noProof/>
        </w:rPr>
        <w:drawing>
          <wp:inline distT="0" distB="0" distL="0" distR="0" wp14:anchorId="447F5EF6" wp14:editId="656AE539">
            <wp:extent cx="4515480" cy="3353268"/>
            <wp:effectExtent l="0" t="0" r="0" b="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59ECB" w14:textId="71945D68" w:rsidR="00D35D82" w:rsidRDefault="00D35D82" w:rsidP="000E3103">
      <w:pPr>
        <w:ind w:firstLine="420"/>
      </w:pPr>
      <w:proofErr w:type="spellStart"/>
      <w:r>
        <w:t>A</w:t>
      </w:r>
      <w:r>
        <w:rPr>
          <w:rFonts w:hint="eastAsia"/>
        </w:rPr>
        <w:t>ddvertex</w:t>
      </w:r>
      <w:proofErr w:type="spellEnd"/>
      <w:r>
        <w:rPr>
          <w:rFonts w:hint="eastAsia"/>
        </w:rPr>
        <w:t>与edge方法均调用Graph中相应方法，edge设置权为1即可。</w:t>
      </w:r>
    </w:p>
    <w:p w14:paraId="63D0620E" w14:textId="1EB9B099" w:rsidR="0009602A" w:rsidRDefault="0009602A" w:rsidP="000E3103">
      <w:pPr>
        <w:ind w:firstLine="420"/>
      </w:pPr>
      <w:proofErr w:type="spellStart"/>
      <w:r>
        <w:t>G</w:t>
      </w:r>
      <w:r>
        <w:rPr>
          <w:rFonts w:hint="eastAsia"/>
        </w:rPr>
        <w:t>etDistance</w:t>
      </w:r>
      <w:proofErr w:type="spellEnd"/>
      <w:r>
        <w:rPr>
          <w:rFonts w:hint="eastAsia"/>
        </w:rPr>
        <w:t>代码：</w:t>
      </w:r>
    </w:p>
    <w:p w14:paraId="54B89FF8" w14:textId="412729EF" w:rsidR="0009602A" w:rsidRDefault="0009602A" w:rsidP="000E3103">
      <w:pPr>
        <w:ind w:firstLine="420"/>
      </w:pPr>
      <w:r w:rsidRPr="0009602A">
        <w:rPr>
          <w:noProof/>
        </w:rPr>
        <w:lastRenderedPageBreak/>
        <w:drawing>
          <wp:inline distT="0" distB="0" distL="0" distR="0" wp14:anchorId="54A331DB" wp14:editId="13BC7D7F">
            <wp:extent cx="5134692" cy="6411220"/>
            <wp:effectExtent l="0" t="0" r="8890" b="889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6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08387" w14:textId="789A304A" w:rsidR="0009602A" w:rsidRPr="000E3103" w:rsidRDefault="0009602A" w:rsidP="000E3103">
      <w:pPr>
        <w:ind w:firstLine="420"/>
      </w:pPr>
      <w:r>
        <w:rPr>
          <w:rFonts w:hint="eastAsia"/>
        </w:rPr>
        <w:t>思想：与lab</w:t>
      </w:r>
      <w:r>
        <w:t>1</w:t>
      </w:r>
      <w:r>
        <w:rPr>
          <w:rFonts w:hint="eastAsia"/>
        </w:rPr>
        <w:t>中相同，采用队列做BFS，不同点为此处visited用Set标记，将访问过的顶点全部添加至visited中</w:t>
      </w:r>
      <w:r w:rsidR="00CF17DA">
        <w:rPr>
          <w:rFonts w:hint="eastAsia"/>
        </w:rPr>
        <w:t>，每次队首的熟人用targets方法与keyset方法获得。</w:t>
      </w:r>
    </w:p>
    <w:p w14:paraId="15559F71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4492858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10D26D3F" w14:textId="2B40788A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35D0BAA" w14:textId="7B680484" w:rsidR="00412B26" w:rsidRDefault="00412B26" w:rsidP="000E3103">
      <w:pPr>
        <w:ind w:firstLine="420"/>
      </w:pPr>
      <w:r w:rsidRPr="00412B26">
        <w:rPr>
          <w:noProof/>
        </w:rPr>
        <w:lastRenderedPageBreak/>
        <w:drawing>
          <wp:inline distT="0" distB="0" distL="0" distR="0" wp14:anchorId="7C18C877" wp14:editId="5DCF7929">
            <wp:extent cx="2981741" cy="2695951"/>
            <wp:effectExtent l="0" t="0" r="9525" b="952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22800" w14:textId="65F2396A" w:rsidR="00412B26" w:rsidRPr="000E3103" w:rsidRDefault="00412B26" w:rsidP="000E3103">
      <w:pPr>
        <w:ind w:firstLine="420"/>
      </w:pPr>
      <w:r>
        <w:rPr>
          <w:rFonts w:hint="eastAsia"/>
        </w:rPr>
        <w:t>删去了上次实验为了便于测试做的setter，加上了final，防止表示泄露。</w:t>
      </w:r>
    </w:p>
    <w:p w14:paraId="73B5D064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4492859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2108899C" w14:textId="3B81C216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BFF93FD" w14:textId="0253165F" w:rsidR="003C4DB7" w:rsidRDefault="003C4DB7" w:rsidP="000E3103">
      <w:pPr>
        <w:ind w:firstLine="420"/>
      </w:pPr>
      <w:r w:rsidRPr="003C4DB7">
        <w:rPr>
          <w:noProof/>
        </w:rPr>
        <w:lastRenderedPageBreak/>
        <w:drawing>
          <wp:inline distT="0" distB="0" distL="0" distR="0" wp14:anchorId="58466982" wp14:editId="662DB3AE">
            <wp:extent cx="5274310" cy="5542280"/>
            <wp:effectExtent l="0" t="0" r="2540" b="127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4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7265C" w14:textId="7B117A15" w:rsidR="003C4DB7" w:rsidRDefault="003C4DB7" w:rsidP="003C4DB7">
      <w:pPr>
        <w:ind w:firstLine="420"/>
      </w:pPr>
      <w:r>
        <w:rPr>
          <w:rFonts w:hint="eastAsia"/>
        </w:rPr>
        <w:t>构造如下社交网络（假定为无向图，互相认识）</w:t>
      </w:r>
    </w:p>
    <w:p w14:paraId="68856A6B" w14:textId="200AE11D" w:rsidR="003C4DB7" w:rsidRDefault="003C4DB7" w:rsidP="003C4DB7">
      <w:pPr>
        <w:ind w:firstLine="420"/>
      </w:pPr>
      <w:r>
        <w:t xml:space="preserve">Rachel—Ross—Ben, </w:t>
      </w:r>
      <w:r>
        <w:tab/>
      </w:r>
      <w:r>
        <w:tab/>
        <w:t>Bob—Alice—Kramer.</w:t>
      </w:r>
    </w:p>
    <w:p w14:paraId="5C6AD872" w14:textId="736B1E36" w:rsidR="00CF1AA3" w:rsidRPr="000E3103" w:rsidRDefault="00CF1AA3" w:rsidP="003C4DB7">
      <w:pPr>
        <w:ind w:firstLine="420"/>
      </w:pPr>
      <w:r>
        <w:rPr>
          <w:rFonts w:hint="eastAsia"/>
        </w:rPr>
        <w:t>输出结果与lab</w:t>
      </w:r>
      <w:r>
        <w:t>1</w:t>
      </w:r>
      <w:r>
        <w:rPr>
          <w:rFonts w:hint="eastAsia"/>
        </w:rPr>
        <w:t>一致。</w:t>
      </w:r>
    </w:p>
    <w:p w14:paraId="5F93F41F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4492860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4A0929EB" w14:textId="7898CE9C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193B2EB6" w14:textId="1FF2D694" w:rsidR="00722D45" w:rsidRDefault="00722D45" w:rsidP="000E3103">
      <w:pPr>
        <w:ind w:firstLine="420"/>
      </w:pPr>
      <w:r w:rsidRPr="00722D45">
        <w:rPr>
          <w:noProof/>
        </w:rPr>
        <w:drawing>
          <wp:inline distT="0" distB="0" distL="0" distR="0" wp14:anchorId="36DE36FF" wp14:editId="2CFDCECA">
            <wp:extent cx="5274310" cy="782955"/>
            <wp:effectExtent l="0" t="0" r="2540" b="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EB246" w14:textId="4876BACB" w:rsidR="00722D45" w:rsidRDefault="00722D45" w:rsidP="000E3103">
      <w:pPr>
        <w:ind w:firstLine="420"/>
      </w:pPr>
      <w:r w:rsidRPr="00722D45">
        <w:rPr>
          <w:noProof/>
        </w:rPr>
        <w:lastRenderedPageBreak/>
        <w:drawing>
          <wp:inline distT="0" distB="0" distL="0" distR="0" wp14:anchorId="41595AE0" wp14:editId="1C00096F">
            <wp:extent cx="4572638" cy="1038370"/>
            <wp:effectExtent l="0" t="0" r="0" b="9525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8E4ED" w14:textId="57B4CA6A" w:rsidR="00722D45" w:rsidRDefault="00722D45" w:rsidP="000E3103">
      <w:pPr>
        <w:ind w:firstLine="420"/>
      </w:pPr>
      <w:r w:rsidRPr="00722D45">
        <w:rPr>
          <w:noProof/>
        </w:rPr>
        <w:drawing>
          <wp:inline distT="0" distB="0" distL="0" distR="0" wp14:anchorId="455C0172" wp14:editId="49EB01E7">
            <wp:extent cx="5274310" cy="948055"/>
            <wp:effectExtent l="0" t="0" r="2540" b="444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39FF" w14:textId="6AD8D8F1" w:rsidR="00722D45" w:rsidRPr="000E3103" w:rsidRDefault="00722D45" w:rsidP="000E3103">
      <w:pPr>
        <w:ind w:firstLine="420"/>
      </w:pPr>
      <w:r>
        <w:rPr>
          <w:rFonts w:hint="eastAsia"/>
        </w:rPr>
        <w:t>测试结果：</w:t>
      </w:r>
      <w:r w:rsidRPr="00722D45">
        <w:rPr>
          <w:noProof/>
        </w:rPr>
        <w:drawing>
          <wp:inline distT="0" distB="0" distL="0" distR="0" wp14:anchorId="1C07942F" wp14:editId="69CC81A6">
            <wp:extent cx="2695951" cy="1952898"/>
            <wp:effectExtent l="0" t="0" r="0" b="9525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A0259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4492861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1B58F257" w14:textId="0261725F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6F6D4B39" w14:textId="2079C3CB" w:rsidR="00EA195B" w:rsidRPr="00EA195B" w:rsidRDefault="00EA195B" w:rsidP="004F162E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ab/>
        <w:t>git add xxx</w:t>
      </w:r>
      <w:r>
        <w:rPr>
          <w:rFonts w:ascii="Times New Roman" w:eastAsia="宋体" w:hAnsi="Times New Roman" w:cs="Times New Roman"/>
          <w:sz w:val="24"/>
          <w:szCs w:val="24"/>
        </w:rPr>
        <w:tab/>
        <w:t>git commit -m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””  git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push -u origin master</w:t>
      </w:r>
    </w:p>
    <w:p w14:paraId="3E55BD8F" w14:textId="5E0B831D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7AB1D848" w14:textId="448800A8" w:rsidR="00C01B9C" w:rsidRPr="000F3497" w:rsidRDefault="00C01B9C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C01B9C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57A73ABA" wp14:editId="3587B708">
            <wp:extent cx="5274310" cy="2372360"/>
            <wp:effectExtent l="0" t="0" r="2540" b="889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FB80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4492862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p w14:paraId="4F9E548F" w14:textId="77777777" w:rsidR="00D62804" w:rsidRDefault="00D62804" w:rsidP="008E0B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081EE3EB" w14:textId="77777777" w:rsidR="00D62804" w:rsidRDefault="00D62804" w:rsidP="008E0B03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41A6C6A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474C0B6" w14:textId="77777777" w:rsidTr="006D1FB9">
        <w:tc>
          <w:tcPr>
            <w:tcW w:w="769" w:type="pct"/>
          </w:tcPr>
          <w:p w14:paraId="24BDE14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377E7D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A05D96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5D731EE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05766DB6" w14:textId="77777777" w:rsidTr="006D1FB9">
        <w:tc>
          <w:tcPr>
            <w:tcW w:w="769" w:type="pct"/>
          </w:tcPr>
          <w:p w14:paraId="2E11BC38" w14:textId="7BBE56B8" w:rsidR="00796194" w:rsidRPr="00F720F2" w:rsidRDefault="00A878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5</w:t>
            </w:r>
          </w:p>
        </w:tc>
        <w:tc>
          <w:tcPr>
            <w:tcW w:w="869" w:type="pct"/>
          </w:tcPr>
          <w:p w14:paraId="796E695C" w14:textId="6D20C903" w:rsidR="00796194" w:rsidRPr="00F720F2" w:rsidRDefault="00A878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:20-22:</w:t>
            </w:r>
            <w:r w:rsidR="00CD3D6D">
              <w:rPr>
                <w:rFonts w:ascii="Times New Roman" w:eastAsia="宋体" w:hAnsi="Times New Roman" w:cs="Times New Roman"/>
              </w:rPr>
              <w:t>50</w:t>
            </w:r>
          </w:p>
        </w:tc>
        <w:tc>
          <w:tcPr>
            <w:tcW w:w="2188" w:type="pct"/>
          </w:tcPr>
          <w:p w14:paraId="1BCCF765" w14:textId="7B8281FC" w:rsidR="00796194" w:rsidRPr="00F720F2" w:rsidRDefault="00A878AA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</w:t>
            </w:r>
            <w:r>
              <w:rPr>
                <w:rFonts w:ascii="Times New Roman" w:eastAsia="宋体" w:hAnsi="Times New Roman" w:cs="Times New Roman" w:hint="eastAsia"/>
              </w:rPr>
              <w:t>ert</w:t>
            </w:r>
            <w:r>
              <w:rPr>
                <w:rFonts w:ascii="Times New Roman" w:eastAsia="宋体" w:hAnsi="Times New Roman" w:cs="Times New Roman"/>
              </w:rPr>
              <w:t>ices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设计</w:t>
            </w:r>
          </w:p>
        </w:tc>
        <w:tc>
          <w:tcPr>
            <w:tcW w:w="1174" w:type="pct"/>
          </w:tcPr>
          <w:p w14:paraId="213B92AB" w14:textId="255AE45B" w:rsidR="00224119" w:rsidRPr="00F720F2" w:rsidRDefault="00A878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796194" w:rsidRPr="00F720F2" w14:paraId="1D900868" w14:textId="77777777" w:rsidTr="006D1FB9">
        <w:tc>
          <w:tcPr>
            <w:tcW w:w="769" w:type="pct"/>
          </w:tcPr>
          <w:p w14:paraId="2B5B8C73" w14:textId="1285980C" w:rsidR="00796194" w:rsidRPr="00F720F2" w:rsidRDefault="004C67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8</w:t>
            </w:r>
          </w:p>
        </w:tc>
        <w:tc>
          <w:tcPr>
            <w:tcW w:w="869" w:type="pct"/>
          </w:tcPr>
          <w:p w14:paraId="7227ED7E" w14:textId="70851EEB" w:rsidR="00796194" w:rsidRPr="00F720F2" w:rsidRDefault="004C67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00CEF330" w14:textId="4C16D9B7" w:rsidR="00796194" w:rsidRPr="00F720F2" w:rsidRDefault="004C67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设计</w:t>
            </w:r>
          </w:p>
        </w:tc>
        <w:tc>
          <w:tcPr>
            <w:tcW w:w="1174" w:type="pct"/>
          </w:tcPr>
          <w:p w14:paraId="1E542805" w14:textId="0FB99592" w:rsidR="00796194" w:rsidRPr="00F720F2" w:rsidRDefault="004C67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1736F6" w:rsidRPr="00F720F2" w14:paraId="10625844" w14:textId="77777777" w:rsidTr="006D1FB9">
        <w:tc>
          <w:tcPr>
            <w:tcW w:w="769" w:type="pct"/>
          </w:tcPr>
          <w:p w14:paraId="399F52CA" w14:textId="5BF396A6" w:rsidR="001736F6" w:rsidRPr="00F720F2" w:rsidRDefault="00880F2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2</w:t>
            </w:r>
          </w:p>
        </w:tc>
        <w:tc>
          <w:tcPr>
            <w:tcW w:w="869" w:type="pct"/>
          </w:tcPr>
          <w:p w14:paraId="3037D8C7" w14:textId="2146C355" w:rsidR="001736F6" w:rsidRPr="00F720F2" w:rsidRDefault="00880F2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>19:30-22:00</w:t>
            </w:r>
          </w:p>
        </w:tc>
        <w:tc>
          <w:tcPr>
            <w:tcW w:w="2188" w:type="pct"/>
          </w:tcPr>
          <w:p w14:paraId="69840DBA" w14:textId="351CF191" w:rsidR="001736F6" w:rsidRPr="00F720F2" w:rsidRDefault="00880F2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oetric</w:t>
            </w:r>
            <w:proofErr w:type="spellEnd"/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</w:p>
        </w:tc>
        <w:tc>
          <w:tcPr>
            <w:tcW w:w="1174" w:type="pct"/>
          </w:tcPr>
          <w:p w14:paraId="0A0F84B2" w14:textId="4668D787" w:rsidR="001736F6" w:rsidRPr="00F720F2" w:rsidRDefault="00880F2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615CB5" w:rsidRPr="00F720F2" w14:paraId="64449193" w14:textId="77777777" w:rsidTr="006D1FB9">
        <w:tc>
          <w:tcPr>
            <w:tcW w:w="769" w:type="pct"/>
          </w:tcPr>
          <w:p w14:paraId="08967BD5" w14:textId="15A2B894" w:rsidR="00615CB5" w:rsidRDefault="00615CB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3</w:t>
            </w:r>
          </w:p>
        </w:tc>
        <w:tc>
          <w:tcPr>
            <w:tcW w:w="869" w:type="pct"/>
          </w:tcPr>
          <w:p w14:paraId="10194B29" w14:textId="5C03C9F9" w:rsidR="00615CB5" w:rsidRDefault="004C2A0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:00-10:30</w:t>
            </w:r>
          </w:p>
        </w:tc>
        <w:tc>
          <w:tcPr>
            <w:tcW w:w="2188" w:type="pct"/>
          </w:tcPr>
          <w:p w14:paraId="356520E3" w14:textId="2B386793" w:rsidR="00615CB5" w:rsidRDefault="004C2A0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实验报告</w:t>
            </w:r>
          </w:p>
        </w:tc>
        <w:tc>
          <w:tcPr>
            <w:tcW w:w="1174" w:type="pct"/>
          </w:tcPr>
          <w:p w14:paraId="03AB78C3" w14:textId="73BDB787" w:rsidR="00615CB5" w:rsidRDefault="004C2A0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4C2A04" w:rsidRPr="00F720F2" w14:paraId="2E18788F" w14:textId="77777777" w:rsidTr="006D1FB9">
        <w:tc>
          <w:tcPr>
            <w:tcW w:w="769" w:type="pct"/>
          </w:tcPr>
          <w:p w14:paraId="064C8706" w14:textId="095F2C4E" w:rsidR="004C2A04" w:rsidRDefault="004C2A0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3</w:t>
            </w:r>
          </w:p>
        </w:tc>
        <w:tc>
          <w:tcPr>
            <w:tcW w:w="869" w:type="pct"/>
          </w:tcPr>
          <w:p w14:paraId="40E4A6C1" w14:textId="328CD281" w:rsidR="004C2A04" w:rsidRDefault="004C2A0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="00D50855"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</w:t>
            </w:r>
            <w:r w:rsidR="00D50855">
              <w:rPr>
                <w:rFonts w:ascii="Times New Roman" w:eastAsia="宋体" w:hAnsi="Times New Roman" w:cs="Times New Roman"/>
              </w:rPr>
              <w:t>12</w:t>
            </w:r>
            <w:r w:rsidR="00D50855">
              <w:rPr>
                <w:rFonts w:ascii="Times New Roman" w:eastAsia="宋体" w:hAnsi="Times New Roman" w:cs="Times New Roman" w:hint="eastAsia"/>
              </w:rPr>
              <w:t>:3</w:t>
            </w:r>
            <w:r w:rsidR="00D50855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1EDE0F16" w14:textId="24459547" w:rsidR="004C2A04" w:rsidRDefault="00D5085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re</w:t>
            </w:r>
            <w:r>
              <w:rPr>
                <w:rFonts w:ascii="Times New Roman" w:eastAsia="宋体" w:hAnsi="Times New Roman" w:cs="Times New Roman"/>
              </w:rPr>
              <w:t xml:space="preserve">-implement in lab1 </w:t>
            </w:r>
            <w:r w:rsidR="00BC14BB">
              <w:rPr>
                <w:rFonts w:ascii="Times New Roman" w:eastAsia="宋体" w:hAnsi="Times New Roman" w:cs="Times New Roman"/>
              </w:rPr>
              <w:t>P3</w:t>
            </w:r>
          </w:p>
        </w:tc>
        <w:tc>
          <w:tcPr>
            <w:tcW w:w="1174" w:type="pct"/>
          </w:tcPr>
          <w:p w14:paraId="47F571B8" w14:textId="3E404631" w:rsidR="004C2A04" w:rsidRDefault="00F75AD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27E0D3A4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449286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7383C175" w14:textId="77777777" w:rsidTr="008E0B03">
        <w:tc>
          <w:tcPr>
            <w:tcW w:w="1693" w:type="pct"/>
          </w:tcPr>
          <w:p w14:paraId="7723F11F" w14:textId="77777777" w:rsidR="00D62804" w:rsidRPr="00F720F2" w:rsidRDefault="00D62804" w:rsidP="008E0B0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38E63B75" w14:textId="77777777" w:rsidR="00D62804" w:rsidRPr="00F720F2" w:rsidRDefault="00D62804" w:rsidP="008E0B0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4FE05B74" w14:textId="77777777" w:rsidTr="008E0B03">
        <w:tc>
          <w:tcPr>
            <w:tcW w:w="1693" w:type="pct"/>
          </w:tcPr>
          <w:p w14:paraId="03A86714" w14:textId="0D6B553A" w:rsidR="00D62804" w:rsidRPr="00F720F2" w:rsidRDefault="006E5127" w:rsidP="008E0B03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在测试</w:t>
            </w:r>
            <w:r>
              <w:rPr>
                <w:rFonts w:ascii="Times New Roman" w:eastAsia="宋体" w:hAnsi="Times New Roman" w:cs="Times New Roman" w:hint="eastAsia"/>
              </w:rPr>
              <w:t>add</w:t>
            </w:r>
            <w:r>
              <w:rPr>
                <w:rFonts w:ascii="Times New Roman" w:eastAsia="宋体" w:hAnsi="Times New Roman" w:cs="Times New Roman" w:hint="eastAsia"/>
              </w:rPr>
              <w:t>方法时，不知道如何</w:t>
            </w:r>
            <w:r w:rsidR="005F5B50">
              <w:rPr>
                <w:rFonts w:ascii="Times New Roman" w:eastAsia="宋体" w:hAnsi="Times New Roman" w:cs="Times New Roman" w:hint="eastAsia"/>
              </w:rPr>
              <w:t>对比测试</w:t>
            </w:r>
          </w:p>
        </w:tc>
        <w:tc>
          <w:tcPr>
            <w:tcW w:w="3307" w:type="pct"/>
          </w:tcPr>
          <w:p w14:paraId="6E87193E" w14:textId="589B1319" w:rsidR="00D62804" w:rsidRPr="00F720F2" w:rsidRDefault="005F5B50" w:rsidP="008E0B0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询后得知</w:t>
            </w:r>
            <w:r>
              <w:rPr>
                <w:rFonts w:ascii="Times New Roman" w:eastAsia="宋体" w:hAnsi="Times New Roman" w:cs="Times New Roman" w:hint="eastAsia"/>
              </w:rPr>
              <w:t>Set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equals</w:t>
            </w:r>
            <w:r>
              <w:rPr>
                <w:rFonts w:ascii="Times New Roman" w:eastAsia="宋体" w:hAnsi="Times New Roman" w:cs="Times New Roman" w:hint="eastAsia"/>
              </w:rPr>
              <w:t>是对应元素</w:t>
            </w:r>
            <w:r>
              <w:rPr>
                <w:rFonts w:ascii="Times New Roman" w:eastAsia="宋体" w:hAnsi="Times New Roman" w:cs="Times New Roman" w:hint="eastAsia"/>
              </w:rPr>
              <w:t>equals</w:t>
            </w:r>
            <w:r>
              <w:rPr>
                <w:rFonts w:ascii="Times New Roman" w:eastAsia="宋体" w:hAnsi="Times New Roman" w:cs="Times New Roman" w:hint="eastAsia"/>
              </w:rPr>
              <w:t>，从而进行对比测试。</w:t>
            </w:r>
          </w:p>
        </w:tc>
      </w:tr>
      <w:tr w:rsidR="00D62804" w:rsidRPr="00F720F2" w14:paraId="2BD6C934" w14:textId="77777777" w:rsidTr="008E0B03">
        <w:tc>
          <w:tcPr>
            <w:tcW w:w="1693" w:type="pct"/>
          </w:tcPr>
          <w:p w14:paraId="6F35629B" w14:textId="739D50D3" w:rsidR="00D62804" w:rsidRPr="00F720F2" w:rsidRDefault="00AC4BF4" w:rsidP="008E0B03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GraphPo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设计时，不清楚如何构建语料库图，不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明白边权具体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含义以及桥接词可能有多个</w:t>
            </w:r>
          </w:p>
        </w:tc>
        <w:tc>
          <w:tcPr>
            <w:tcW w:w="3307" w:type="pct"/>
          </w:tcPr>
          <w:p w14:paraId="6E14B7A9" w14:textId="62F8E5ED" w:rsidR="00D62804" w:rsidRPr="00F720F2" w:rsidRDefault="00D37EE1" w:rsidP="008E0B03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仔细</w:t>
            </w:r>
            <w:r w:rsidR="00AC4BF4">
              <w:rPr>
                <w:rFonts w:ascii="Times New Roman" w:eastAsia="宋体" w:hAnsi="Times New Roman" w:cs="Times New Roman" w:hint="eastAsia"/>
              </w:rPr>
              <w:t>阅读</w:t>
            </w:r>
            <w:proofErr w:type="spellStart"/>
            <w:r w:rsidR="00AC4BF4">
              <w:rPr>
                <w:rFonts w:ascii="Times New Roman" w:eastAsia="宋体" w:hAnsi="Times New Roman" w:cs="Times New Roman" w:hint="eastAsia"/>
              </w:rPr>
              <w:t>javadoc</w:t>
            </w:r>
            <w:proofErr w:type="spellEnd"/>
            <w:r w:rsidR="00AC4BF4">
              <w:rPr>
                <w:rFonts w:ascii="Times New Roman" w:eastAsia="宋体" w:hAnsi="Times New Roman" w:cs="Times New Roman" w:hint="eastAsia"/>
              </w:rPr>
              <w:t>以及网站说明。</w:t>
            </w:r>
          </w:p>
        </w:tc>
      </w:tr>
    </w:tbl>
    <w:p w14:paraId="560006CF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449286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5A120E9C" w14:textId="09C90ECA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449286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014914C8" w14:textId="04660117" w:rsidR="00376B30" w:rsidRPr="00376B30" w:rsidRDefault="00376B30" w:rsidP="00376B30">
      <w:pPr>
        <w:rPr>
          <w:rFonts w:hint="eastAsia"/>
        </w:rPr>
      </w:pPr>
      <w:r>
        <w:rPr>
          <w:rFonts w:hint="eastAsia"/>
        </w:rPr>
        <w:t>在本次实验中发现很多集合类型的方法都是</w:t>
      </w:r>
      <w:proofErr w:type="gramStart"/>
      <w:r>
        <w:rPr>
          <w:rFonts w:hint="eastAsia"/>
        </w:rPr>
        <w:t>基于&lt;</w:t>
      </w:r>
      <w:proofErr w:type="gramEnd"/>
      <w:r>
        <w:t>L&gt;</w:t>
      </w:r>
      <w:r>
        <w:rPr>
          <w:rFonts w:hint="eastAsia"/>
        </w:rPr>
        <w:t>的equals方法实现的，因此equals和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方法就显得格外重要，要注意是否Override一个类的equals方法，以及@</w:t>
      </w:r>
      <w:r>
        <w:t>Override</w:t>
      </w:r>
      <w:r>
        <w:rPr>
          <w:rFonts w:hint="eastAsia"/>
        </w:rPr>
        <w:t>标识符的应用，避免方法变为重载方法。在本次实验中，编写代码的同时编写了大量的</w:t>
      </w:r>
      <w:proofErr w:type="spellStart"/>
      <w:r>
        <w:rPr>
          <w:rFonts w:hint="eastAsia"/>
        </w:rPr>
        <w:t>javadoc</w:t>
      </w:r>
      <w:proofErr w:type="spellEnd"/>
      <w:r>
        <w:rPr>
          <w:rFonts w:hint="eastAsia"/>
        </w:rPr>
        <w:t>注释，AF、RI、Safety</w:t>
      </w:r>
      <w:r>
        <w:t>……</w:t>
      </w:r>
      <w:r>
        <w:rPr>
          <w:rFonts w:hint="eastAsia"/>
        </w:rPr>
        <w:t>感受到在OOP中每个方法，每个类的注释重要性，包括test中的strategy，以后还应该加强代码编写规范。</w:t>
      </w:r>
    </w:p>
    <w:p w14:paraId="01C76798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449286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59DDDB6E" w14:textId="7E5C3C38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337F2F6C" w14:textId="1B3CCB42" w:rsidR="00433A6F" w:rsidRDefault="00433A6F" w:rsidP="00433A6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主要的差异体现在可复用性上，由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高度抽象，可以在多个场景下得到应用。</w:t>
      </w:r>
    </w:p>
    <w:p w14:paraId="2F37E10F" w14:textId="4320F880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使用泛型和不使用泛型的编程，对你来说有何差异？</w:t>
      </w:r>
    </w:p>
    <w:p w14:paraId="62EA2C8D" w14:textId="1D510D2A" w:rsidR="003F53D1" w:rsidRDefault="003F53D1" w:rsidP="003F53D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易于接受多种数据类型，增加了程序的可扩展性与复用性。</w:t>
      </w:r>
    </w:p>
    <w:p w14:paraId="0DC1BB9E" w14:textId="2FF23595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79FE7389" w14:textId="583128F9" w:rsidR="00EC158B" w:rsidRDefault="00EC158B" w:rsidP="00EC158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被具体的实现所约束，无论采用哪种实现，都应该能通过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（抽象层面）。</w:t>
      </w:r>
      <w:r w:rsidR="00CA03EF">
        <w:rPr>
          <w:rFonts w:ascii="Times New Roman" w:eastAsia="宋体" w:hAnsi="Times New Roman" w:cs="Times New Roman" w:hint="eastAsia"/>
          <w:sz w:val="24"/>
          <w:szCs w:val="24"/>
        </w:rPr>
        <w:t>较不适应</w:t>
      </w:r>
      <w:r w:rsidR="00D543A8">
        <w:rPr>
          <w:rFonts w:ascii="Times New Roman" w:eastAsia="宋体" w:hAnsi="Times New Roman" w:cs="Times New Roman" w:hint="eastAsia"/>
          <w:sz w:val="24"/>
          <w:szCs w:val="24"/>
        </w:rPr>
        <w:t>，仍然习惯于用测试用例检验。</w:t>
      </w:r>
    </w:p>
    <w:p w14:paraId="5C475498" w14:textId="659D0EF6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5553E6E8" w14:textId="68170F44" w:rsidR="00962D2A" w:rsidRPr="00583101" w:rsidRDefault="00BC5771" w:rsidP="0058310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代码的重用性，大大降低了代码量</w:t>
      </w:r>
      <w:r w:rsidR="00583101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7912A1">
        <w:rPr>
          <w:rFonts w:ascii="Times New Roman" w:eastAsia="宋体" w:hAnsi="Times New Roman" w:cs="Times New Roman" w:hint="eastAsia"/>
          <w:sz w:val="24"/>
          <w:szCs w:val="24"/>
        </w:rPr>
        <w:t>重复代码</w:t>
      </w:r>
      <w:r w:rsidRPr="00583101">
        <w:rPr>
          <w:rFonts w:ascii="Times New Roman" w:eastAsia="宋体" w:hAnsi="Times New Roman" w:cs="Times New Roman" w:hint="eastAsia"/>
          <w:sz w:val="24"/>
          <w:szCs w:val="24"/>
        </w:rPr>
        <w:t>，使客户端代码简洁。其次，</w:t>
      </w:r>
      <w:r w:rsidR="00583101" w:rsidRPr="00583101">
        <w:rPr>
          <w:rFonts w:ascii="Times New Roman" w:eastAsia="宋体" w:hAnsi="Times New Roman" w:cs="Times New Roman" w:hint="eastAsia"/>
          <w:sz w:val="24"/>
          <w:szCs w:val="24"/>
        </w:rPr>
        <w:t>基于泛型的复用也体现了</w:t>
      </w:r>
      <w:r w:rsidR="00583101" w:rsidRPr="0058310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583101" w:rsidRPr="00583101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3520F9">
        <w:rPr>
          <w:rFonts w:ascii="Times New Roman" w:eastAsia="宋体" w:hAnsi="Times New Roman" w:cs="Times New Roman" w:hint="eastAsia"/>
          <w:sz w:val="24"/>
          <w:szCs w:val="24"/>
        </w:rPr>
        <w:t>可扩展性</w:t>
      </w:r>
      <w:r w:rsidR="00583101" w:rsidRPr="00583101">
        <w:rPr>
          <w:rFonts w:ascii="Times New Roman" w:eastAsia="宋体" w:hAnsi="Times New Roman" w:cs="Times New Roman" w:hint="eastAsia"/>
          <w:sz w:val="24"/>
          <w:szCs w:val="24"/>
        </w:rPr>
        <w:t>，一次开发，</w:t>
      </w:r>
      <w:r w:rsidR="003520F9">
        <w:rPr>
          <w:rFonts w:ascii="Times New Roman" w:eastAsia="宋体" w:hAnsi="Times New Roman" w:cs="Times New Roman" w:hint="eastAsia"/>
          <w:sz w:val="24"/>
          <w:szCs w:val="24"/>
        </w:rPr>
        <w:t>多场景使用</w:t>
      </w:r>
      <w:r w:rsidR="009E5121">
        <w:rPr>
          <w:rFonts w:ascii="Times New Roman" w:eastAsia="宋体" w:hAnsi="Times New Roman" w:cs="Times New Roman" w:hint="eastAsia"/>
          <w:sz w:val="24"/>
          <w:szCs w:val="24"/>
        </w:rPr>
        <w:t>，代码的</w:t>
      </w:r>
      <w:r w:rsidR="0099603C">
        <w:rPr>
          <w:rFonts w:ascii="Times New Roman" w:eastAsia="宋体" w:hAnsi="Times New Roman" w:cs="Times New Roman" w:hint="eastAsia"/>
          <w:sz w:val="24"/>
          <w:szCs w:val="24"/>
        </w:rPr>
        <w:t>应用</w:t>
      </w:r>
      <w:r w:rsidR="009E5121">
        <w:rPr>
          <w:rFonts w:ascii="Times New Roman" w:eastAsia="宋体" w:hAnsi="Times New Roman" w:cs="Times New Roman" w:hint="eastAsia"/>
          <w:sz w:val="24"/>
          <w:szCs w:val="24"/>
        </w:rPr>
        <w:t>性更强。</w:t>
      </w:r>
    </w:p>
    <w:p w14:paraId="37852DE6" w14:textId="7A0BD7BD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336069F8" w14:textId="798B9F5F" w:rsidR="00C06C96" w:rsidRPr="00C06C96" w:rsidRDefault="00C06C96" w:rsidP="00C06C96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在于为使用类，使用方法的人员提供清晰的说明，大大地便利了对类、方法的使用，清晰的注释也使得客户端的误解减少，减少程序错误。愿意。</w:t>
      </w:r>
    </w:p>
    <w:p w14:paraId="0B3EB2DD" w14:textId="0ECE2F92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703ACFD" w14:textId="786C557A" w:rsidR="00962D2A" w:rsidRDefault="00962D2A" w:rsidP="00962D2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较大，难度始终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合理。</w:t>
      </w:r>
    </w:p>
    <w:p w14:paraId="7F6087BF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161321A6" w14:textId="78EA256D" w:rsidR="008459B2" w:rsidRPr="00F54DBB" w:rsidRDefault="008459B2" w:rsidP="008459B2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基本学习完成了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相关的基本概念，学习并实践了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，体会到面向对象抽象编程的强大之处，但感觉往往代码量大，且考虑的方面较多，概念多，需要注重细节的学习。暂无建议，期待相应设计模式的学习。</w:t>
      </w:r>
    </w:p>
    <w:sectPr w:rsidR="008459B2" w:rsidRPr="00F54DBB" w:rsidSect="00B42EB3">
      <w:footerReference w:type="default" r:id="rId6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B5F46" w14:textId="77777777" w:rsidR="001C749E" w:rsidRDefault="001C749E" w:rsidP="003271FB">
      <w:r>
        <w:separator/>
      </w:r>
    </w:p>
  </w:endnote>
  <w:endnote w:type="continuationSeparator" w:id="0">
    <w:p w14:paraId="3A6338AC" w14:textId="77777777" w:rsidR="001C749E" w:rsidRDefault="001C749E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5B225" w14:textId="77777777" w:rsidR="00565FE9" w:rsidRPr="00B42EB3" w:rsidRDefault="00565FE9">
    <w:pPr>
      <w:pStyle w:val="a5"/>
      <w:jc w:val="center"/>
      <w:rPr>
        <w:rFonts w:ascii="Times New Roman" w:hAnsi="Times New Roman" w:cs="Times New Roman"/>
        <w:sz w:val="20"/>
      </w:rPr>
    </w:pPr>
  </w:p>
  <w:p w14:paraId="148FEFBD" w14:textId="77777777" w:rsidR="00565FE9" w:rsidRPr="00B42EB3" w:rsidRDefault="00565FE9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4B24906F" w14:textId="77777777" w:rsidR="00565FE9" w:rsidRPr="00B42EB3" w:rsidRDefault="00565FE9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517D7" w14:textId="77777777" w:rsidR="001C749E" w:rsidRDefault="001C749E" w:rsidP="003271FB">
      <w:r>
        <w:separator/>
      </w:r>
    </w:p>
  </w:footnote>
  <w:footnote w:type="continuationSeparator" w:id="0">
    <w:p w14:paraId="3A0C02BB" w14:textId="77777777" w:rsidR="001C749E" w:rsidRDefault="001C749E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273CC2" w14:textId="77777777" w:rsidR="00565FE9" w:rsidRPr="00B6558A" w:rsidRDefault="00565FE9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325B8"/>
    <w:rsid w:val="00035199"/>
    <w:rsid w:val="000403AB"/>
    <w:rsid w:val="00043D22"/>
    <w:rsid w:val="00044F50"/>
    <w:rsid w:val="00051ADD"/>
    <w:rsid w:val="000545CF"/>
    <w:rsid w:val="00066045"/>
    <w:rsid w:val="00071A10"/>
    <w:rsid w:val="0008782A"/>
    <w:rsid w:val="00090AD2"/>
    <w:rsid w:val="00090BED"/>
    <w:rsid w:val="00090F60"/>
    <w:rsid w:val="0009602A"/>
    <w:rsid w:val="000A5EE9"/>
    <w:rsid w:val="000A6F36"/>
    <w:rsid w:val="000B18AF"/>
    <w:rsid w:val="000B2E25"/>
    <w:rsid w:val="000D5F9F"/>
    <w:rsid w:val="000E0DFD"/>
    <w:rsid w:val="000E13C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4750F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554E"/>
    <w:rsid w:val="001A654C"/>
    <w:rsid w:val="001A69CD"/>
    <w:rsid w:val="001B3241"/>
    <w:rsid w:val="001B383B"/>
    <w:rsid w:val="001C749E"/>
    <w:rsid w:val="001C7E14"/>
    <w:rsid w:val="001D28E8"/>
    <w:rsid w:val="001D46B0"/>
    <w:rsid w:val="001D6498"/>
    <w:rsid w:val="001D7543"/>
    <w:rsid w:val="001D796A"/>
    <w:rsid w:val="001E10BD"/>
    <w:rsid w:val="001E2B81"/>
    <w:rsid w:val="001E5433"/>
    <w:rsid w:val="001E58CF"/>
    <w:rsid w:val="002027A1"/>
    <w:rsid w:val="002067A5"/>
    <w:rsid w:val="002070C6"/>
    <w:rsid w:val="00210491"/>
    <w:rsid w:val="00213153"/>
    <w:rsid w:val="002162B6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19F"/>
    <w:rsid w:val="002509CE"/>
    <w:rsid w:val="0025290F"/>
    <w:rsid w:val="00263BB4"/>
    <w:rsid w:val="002744CA"/>
    <w:rsid w:val="00274DD5"/>
    <w:rsid w:val="00276033"/>
    <w:rsid w:val="00281D1A"/>
    <w:rsid w:val="00282E10"/>
    <w:rsid w:val="002860DF"/>
    <w:rsid w:val="00286EF8"/>
    <w:rsid w:val="0029473E"/>
    <w:rsid w:val="002A5D78"/>
    <w:rsid w:val="002A784D"/>
    <w:rsid w:val="002B4154"/>
    <w:rsid w:val="002C1128"/>
    <w:rsid w:val="002D4BBD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330F"/>
    <w:rsid w:val="00345BE2"/>
    <w:rsid w:val="003520F9"/>
    <w:rsid w:val="00352861"/>
    <w:rsid w:val="00353226"/>
    <w:rsid w:val="003540A5"/>
    <w:rsid w:val="00360F42"/>
    <w:rsid w:val="003636B5"/>
    <w:rsid w:val="00364C78"/>
    <w:rsid w:val="003657E9"/>
    <w:rsid w:val="00367E57"/>
    <w:rsid w:val="00376B30"/>
    <w:rsid w:val="00380BB0"/>
    <w:rsid w:val="003824D2"/>
    <w:rsid w:val="0038439F"/>
    <w:rsid w:val="0039071B"/>
    <w:rsid w:val="00390EC9"/>
    <w:rsid w:val="0039793B"/>
    <w:rsid w:val="003A223D"/>
    <w:rsid w:val="003A32B5"/>
    <w:rsid w:val="003B4387"/>
    <w:rsid w:val="003C2C06"/>
    <w:rsid w:val="003C4470"/>
    <w:rsid w:val="003C4DB7"/>
    <w:rsid w:val="003D0393"/>
    <w:rsid w:val="003D0762"/>
    <w:rsid w:val="003D53EF"/>
    <w:rsid w:val="003E4E7B"/>
    <w:rsid w:val="003F31AA"/>
    <w:rsid w:val="003F441B"/>
    <w:rsid w:val="003F53D1"/>
    <w:rsid w:val="003F73E4"/>
    <w:rsid w:val="00400E20"/>
    <w:rsid w:val="00412B26"/>
    <w:rsid w:val="004159E5"/>
    <w:rsid w:val="004220F6"/>
    <w:rsid w:val="00422219"/>
    <w:rsid w:val="00422FA8"/>
    <w:rsid w:val="00423A88"/>
    <w:rsid w:val="00433A6F"/>
    <w:rsid w:val="00435946"/>
    <w:rsid w:val="0043666E"/>
    <w:rsid w:val="00436F53"/>
    <w:rsid w:val="00443C4A"/>
    <w:rsid w:val="004450A9"/>
    <w:rsid w:val="00453970"/>
    <w:rsid w:val="00461286"/>
    <w:rsid w:val="0046390D"/>
    <w:rsid w:val="004662EB"/>
    <w:rsid w:val="004665CB"/>
    <w:rsid w:val="004758BF"/>
    <w:rsid w:val="004833E2"/>
    <w:rsid w:val="004834C7"/>
    <w:rsid w:val="0049017C"/>
    <w:rsid w:val="004918C0"/>
    <w:rsid w:val="00492049"/>
    <w:rsid w:val="004A45B4"/>
    <w:rsid w:val="004A7219"/>
    <w:rsid w:val="004B2B2D"/>
    <w:rsid w:val="004B6071"/>
    <w:rsid w:val="004C2A04"/>
    <w:rsid w:val="004C6753"/>
    <w:rsid w:val="004D1A83"/>
    <w:rsid w:val="004D554A"/>
    <w:rsid w:val="004E0560"/>
    <w:rsid w:val="004E1A55"/>
    <w:rsid w:val="004E39ED"/>
    <w:rsid w:val="004E481D"/>
    <w:rsid w:val="004E5653"/>
    <w:rsid w:val="004F125E"/>
    <w:rsid w:val="004F1318"/>
    <w:rsid w:val="004F162E"/>
    <w:rsid w:val="00501237"/>
    <w:rsid w:val="00501E32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5FE9"/>
    <w:rsid w:val="005664AF"/>
    <w:rsid w:val="00574023"/>
    <w:rsid w:val="00583101"/>
    <w:rsid w:val="005A1356"/>
    <w:rsid w:val="005A422A"/>
    <w:rsid w:val="005A7BDA"/>
    <w:rsid w:val="005B5575"/>
    <w:rsid w:val="005C0015"/>
    <w:rsid w:val="005C03F9"/>
    <w:rsid w:val="005C337E"/>
    <w:rsid w:val="005D394A"/>
    <w:rsid w:val="005D4804"/>
    <w:rsid w:val="005E0676"/>
    <w:rsid w:val="005E2728"/>
    <w:rsid w:val="005F1DFC"/>
    <w:rsid w:val="005F25E0"/>
    <w:rsid w:val="005F3A96"/>
    <w:rsid w:val="005F5B50"/>
    <w:rsid w:val="005F6C87"/>
    <w:rsid w:val="0060564A"/>
    <w:rsid w:val="00606BFF"/>
    <w:rsid w:val="0061479C"/>
    <w:rsid w:val="00615CB5"/>
    <w:rsid w:val="0063100E"/>
    <w:rsid w:val="0063322B"/>
    <w:rsid w:val="00644F99"/>
    <w:rsid w:val="00657CE8"/>
    <w:rsid w:val="0066546C"/>
    <w:rsid w:val="006710A5"/>
    <w:rsid w:val="006745E3"/>
    <w:rsid w:val="006845B7"/>
    <w:rsid w:val="006846B7"/>
    <w:rsid w:val="006866C5"/>
    <w:rsid w:val="00687847"/>
    <w:rsid w:val="00691C2D"/>
    <w:rsid w:val="00693004"/>
    <w:rsid w:val="0069461E"/>
    <w:rsid w:val="006A42CD"/>
    <w:rsid w:val="006A5F30"/>
    <w:rsid w:val="006B0560"/>
    <w:rsid w:val="006B2425"/>
    <w:rsid w:val="006B61B3"/>
    <w:rsid w:val="006C2F58"/>
    <w:rsid w:val="006C4189"/>
    <w:rsid w:val="006C788C"/>
    <w:rsid w:val="006D1FB9"/>
    <w:rsid w:val="006E5127"/>
    <w:rsid w:val="006E668B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2D45"/>
    <w:rsid w:val="007230D8"/>
    <w:rsid w:val="007311A4"/>
    <w:rsid w:val="0074144D"/>
    <w:rsid w:val="00742C7C"/>
    <w:rsid w:val="00753977"/>
    <w:rsid w:val="00757A6A"/>
    <w:rsid w:val="00760E55"/>
    <w:rsid w:val="00761BE1"/>
    <w:rsid w:val="00763E6F"/>
    <w:rsid w:val="00771D59"/>
    <w:rsid w:val="00774B4A"/>
    <w:rsid w:val="0077691B"/>
    <w:rsid w:val="00785789"/>
    <w:rsid w:val="0078646D"/>
    <w:rsid w:val="007912A1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D71CA"/>
    <w:rsid w:val="007E04B7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59B2"/>
    <w:rsid w:val="0085609B"/>
    <w:rsid w:val="0086138E"/>
    <w:rsid w:val="008623A4"/>
    <w:rsid w:val="00863155"/>
    <w:rsid w:val="00871685"/>
    <w:rsid w:val="00877113"/>
    <w:rsid w:val="00877D10"/>
    <w:rsid w:val="008802D5"/>
    <w:rsid w:val="00880F23"/>
    <w:rsid w:val="00886EE9"/>
    <w:rsid w:val="00887404"/>
    <w:rsid w:val="00891E34"/>
    <w:rsid w:val="00893D20"/>
    <w:rsid w:val="008953ED"/>
    <w:rsid w:val="008965C9"/>
    <w:rsid w:val="008A0510"/>
    <w:rsid w:val="008A1927"/>
    <w:rsid w:val="008B6075"/>
    <w:rsid w:val="008C08C0"/>
    <w:rsid w:val="008C7895"/>
    <w:rsid w:val="008D3049"/>
    <w:rsid w:val="008D421E"/>
    <w:rsid w:val="008D4A81"/>
    <w:rsid w:val="008D5FC5"/>
    <w:rsid w:val="008E0B03"/>
    <w:rsid w:val="008F5894"/>
    <w:rsid w:val="008F6465"/>
    <w:rsid w:val="008F70DB"/>
    <w:rsid w:val="00940957"/>
    <w:rsid w:val="00941834"/>
    <w:rsid w:val="009450C3"/>
    <w:rsid w:val="00951CA5"/>
    <w:rsid w:val="009605EA"/>
    <w:rsid w:val="00962D2A"/>
    <w:rsid w:val="0096531F"/>
    <w:rsid w:val="009855B2"/>
    <w:rsid w:val="00993967"/>
    <w:rsid w:val="0099603C"/>
    <w:rsid w:val="009B60DB"/>
    <w:rsid w:val="009C452D"/>
    <w:rsid w:val="009C5778"/>
    <w:rsid w:val="009D2E4E"/>
    <w:rsid w:val="009D6C5E"/>
    <w:rsid w:val="009D7E77"/>
    <w:rsid w:val="009E4C82"/>
    <w:rsid w:val="009E5121"/>
    <w:rsid w:val="009F518D"/>
    <w:rsid w:val="009F732E"/>
    <w:rsid w:val="00A021C0"/>
    <w:rsid w:val="00A06740"/>
    <w:rsid w:val="00A07AE0"/>
    <w:rsid w:val="00A135A9"/>
    <w:rsid w:val="00A23806"/>
    <w:rsid w:val="00A31568"/>
    <w:rsid w:val="00A32235"/>
    <w:rsid w:val="00A353DC"/>
    <w:rsid w:val="00A36B88"/>
    <w:rsid w:val="00A3760C"/>
    <w:rsid w:val="00A4052A"/>
    <w:rsid w:val="00A41540"/>
    <w:rsid w:val="00A41A90"/>
    <w:rsid w:val="00A4409A"/>
    <w:rsid w:val="00A44DE8"/>
    <w:rsid w:val="00A56203"/>
    <w:rsid w:val="00A659BD"/>
    <w:rsid w:val="00A878AA"/>
    <w:rsid w:val="00A900DF"/>
    <w:rsid w:val="00A90FD7"/>
    <w:rsid w:val="00AA34E0"/>
    <w:rsid w:val="00AA5529"/>
    <w:rsid w:val="00AB3FA0"/>
    <w:rsid w:val="00AB516B"/>
    <w:rsid w:val="00AC0763"/>
    <w:rsid w:val="00AC4BF4"/>
    <w:rsid w:val="00AC523E"/>
    <w:rsid w:val="00AC61A8"/>
    <w:rsid w:val="00AC6C01"/>
    <w:rsid w:val="00AD0F15"/>
    <w:rsid w:val="00AD2920"/>
    <w:rsid w:val="00AD4E86"/>
    <w:rsid w:val="00AE3DD0"/>
    <w:rsid w:val="00AF65D9"/>
    <w:rsid w:val="00B01E94"/>
    <w:rsid w:val="00B0419A"/>
    <w:rsid w:val="00B05A21"/>
    <w:rsid w:val="00B11ED6"/>
    <w:rsid w:val="00B14133"/>
    <w:rsid w:val="00B17645"/>
    <w:rsid w:val="00B2337B"/>
    <w:rsid w:val="00B24B5F"/>
    <w:rsid w:val="00B42EB3"/>
    <w:rsid w:val="00B55C85"/>
    <w:rsid w:val="00B56BF2"/>
    <w:rsid w:val="00B607B5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14BB"/>
    <w:rsid w:val="00BC2546"/>
    <w:rsid w:val="00BC5771"/>
    <w:rsid w:val="00BC7C6F"/>
    <w:rsid w:val="00BD1E88"/>
    <w:rsid w:val="00BE297C"/>
    <w:rsid w:val="00BE66FE"/>
    <w:rsid w:val="00BF6F58"/>
    <w:rsid w:val="00C00122"/>
    <w:rsid w:val="00C01896"/>
    <w:rsid w:val="00C01B9C"/>
    <w:rsid w:val="00C06C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201"/>
    <w:rsid w:val="00C72662"/>
    <w:rsid w:val="00C73146"/>
    <w:rsid w:val="00C76F03"/>
    <w:rsid w:val="00C858EC"/>
    <w:rsid w:val="00C85FF8"/>
    <w:rsid w:val="00C86A87"/>
    <w:rsid w:val="00C87589"/>
    <w:rsid w:val="00C915DA"/>
    <w:rsid w:val="00CA03EF"/>
    <w:rsid w:val="00CA1A1C"/>
    <w:rsid w:val="00CA2168"/>
    <w:rsid w:val="00CA373A"/>
    <w:rsid w:val="00CA4AE4"/>
    <w:rsid w:val="00CA6955"/>
    <w:rsid w:val="00CA6967"/>
    <w:rsid w:val="00CA7026"/>
    <w:rsid w:val="00CA7DF8"/>
    <w:rsid w:val="00CB0C56"/>
    <w:rsid w:val="00CB1D4C"/>
    <w:rsid w:val="00CB6771"/>
    <w:rsid w:val="00CB6890"/>
    <w:rsid w:val="00CB72AB"/>
    <w:rsid w:val="00CB7D9C"/>
    <w:rsid w:val="00CC4DF0"/>
    <w:rsid w:val="00CC5373"/>
    <w:rsid w:val="00CC7050"/>
    <w:rsid w:val="00CD0905"/>
    <w:rsid w:val="00CD3D6D"/>
    <w:rsid w:val="00CD76A1"/>
    <w:rsid w:val="00CE1420"/>
    <w:rsid w:val="00CE400B"/>
    <w:rsid w:val="00CE7F12"/>
    <w:rsid w:val="00CF17DA"/>
    <w:rsid w:val="00CF1AA3"/>
    <w:rsid w:val="00CF1BFB"/>
    <w:rsid w:val="00CF36ED"/>
    <w:rsid w:val="00CF5A76"/>
    <w:rsid w:val="00D031FB"/>
    <w:rsid w:val="00D06D0D"/>
    <w:rsid w:val="00D13652"/>
    <w:rsid w:val="00D14B27"/>
    <w:rsid w:val="00D35D82"/>
    <w:rsid w:val="00D37EE1"/>
    <w:rsid w:val="00D433B7"/>
    <w:rsid w:val="00D449A2"/>
    <w:rsid w:val="00D4699B"/>
    <w:rsid w:val="00D50855"/>
    <w:rsid w:val="00D543A8"/>
    <w:rsid w:val="00D5614B"/>
    <w:rsid w:val="00D605EE"/>
    <w:rsid w:val="00D62804"/>
    <w:rsid w:val="00D77C9B"/>
    <w:rsid w:val="00D8002E"/>
    <w:rsid w:val="00D83BA2"/>
    <w:rsid w:val="00D84F24"/>
    <w:rsid w:val="00D86552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4B5"/>
    <w:rsid w:val="00DF2EC8"/>
    <w:rsid w:val="00DF511D"/>
    <w:rsid w:val="00DF5241"/>
    <w:rsid w:val="00DF631E"/>
    <w:rsid w:val="00DF7AF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632"/>
    <w:rsid w:val="00EA195B"/>
    <w:rsid w:val="00EA1C68"/>
    <w:rsid w:val="00EA51E7"/>
    <w:rsid w:val="00EA619E"/>
    <w:rsid w:val="00EA6AA4"/>
    <w:rsid w:val="00EC158B"/>
    <w:rsid w:val="00ED2901"/>
    <w:rsid w:val="00ED4D1D"/>
    <w:rsid w:val="00EE2F1D"/>
    <w:rsid w:val="00EE7FC9"/>
    <w:rsid w:val="00EF073B"/>
    <w:rsid w:val="00EF1DDE"/>
    <w:rsid w:val="00EF1E0C"/>
    <w:rsid w:val="00EF5119"/>
    <w:rsid w:val="00F07285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75ADE"/>
    <w:rsid w:val="00F80DD5"/>
    <w:rsid w:val="00F81167"/>
    <w:rsid w:val="00F860D0"/>
    <w:rsid w:val="00F86A87"/>
    <w:rsid w:val="00F86CF3"/>
    <w:rsid w:val="00F87DE6"/>
    <w:rsid w:val="00F9238F"/>
    <w:rsid w:val="00F92CB8"/>
    <w:rsid w:val="00F930C7"/>
    <w:rsid w:val="00F96F73"/>
    <w:rsid w:val="00F97AE6"/>
    <w:rsid w:val="00FA16AA"/>
    <w:rsid w:val="00FB00D6"/>
    <w:rsid w:val="00FB30A1"/>
    <w:rsid w:val="00FB4C32"/>
    <w:rsid w:val="00FC5F89"/>
    <w:rsid w:val="00FC6983"/>
    <w:rsid w:val="00FC70E0"/>
    <w:rsid w:val="00FD3642"/>
    <w:rsid w:val="00FD6B0B"/>
    <w:rsid w:val="00FE4AF8"/>
    <w:rsid w:val="00FE517E"/>
    <w:rsid w:val="00FE6F0A"/>
    <w:rsid w:val="00FE7153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7054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DF7AFE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0E13CD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a0"/>
    <w:rsid w:val="000E13C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0E13CD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1308091501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59D94-0455-424D-93DA-FEDA932D2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1</Pages>
  <Words>1271</Words>
  <Characters>7248</Characters>
  <Application>Microsoft Office Word</Application>
  <DocSecurity>0</DocSecurity>
  <Lines>60</Lines>
  <Paragraphs>17</Paragraphs>
  <ScaleCrop>false</ScaleCrop>
  <Company>Harbin Institute of Technology</Company>
  <LinksUpToDate>false</LinksUpToDate>
  <CharactersWithSpaces>8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童 彦澎</cp:lastModifiedBy>
  <cp:revision>207</cp:revision>
  <dcterms:created xsi:type="dcterms:W3CDTF">2018-02-12T03:57:00Z</dcterms:created>
  <dcterms:modified xsi:type="dcterms:W3CDTF">2021-06-13T08:09:00Z</dcterms:modified>
</cp:coreProperties>
</file>